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0BFEF" w14:textId="22532A08" w:rsidR="0083452B" w:rsidRPr="00652EDC" w:rsidRDefault="0083452B" w:rsidP="00652EDC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652EDC"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  <w:t>نموذج</w:t>
      </w:r>
      <w:r w:rsidR="006810CF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 xml:space="preserve"> رقم (2)</w:t>
      </w:r>
      <w:r w:rsidRPr="00652EDC"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  <w:t xml:space="preserve"> </w:t>
      </w:r>
      <w:bookmarkStart w:id="0" w:name="_GoBack"/>
      <w:bookmarkEnd w:id="0"/>
    </w:p>
    <w:p w14:paraId="70C00678" w14:textId="77777777" w:rsidR="0083452B" w:rsidRPr="00652EDC" w:rsidRDefault="0083452B" w:rsidP="00652EDC">
      <w:pPr>
        <w:bidi w:val="0"/>
        <w:spacing w:line="360" w:lineRule="auto"/>
        <w:jc w:val="center"/>
        <w:rPr>
          <w:rFonts w:asciiTheme="majorBidi" w:hAnsiTheme="majorBidi" w:cstheme="majorBidi" w:hint="cs"/>
          <w:b/>
          <w:bCs/>
          <w:color w:val="FF0000"/>
          <w:sz w:val="32"/>
          <w:szCs w:val="32"/>
        </w:rPr>
      </w:pPr>
      <w:r w:rsidRPr="00652EDC"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  <w:t>النجوم</w:t>
      </w:r>
    </w:p>
    <w:p w14:paraId="11C510D9" w14:textId="77777777" w:rsidR="0083452B" w:rsidRDefault="0083452B" w:rsidP="00652EDC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845504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at is the nearest meaning for the word "unlikely" </w:t>
      </w:r>
      <w:r w:rsidRPr="00845504">
        <w:rPr>
          <w:rFonts w:asciiTheme="majorBidi" w:hAnsiTheme="majorBidi" w:cstheme="majorBidi"/>
          <w:color w:val="2E74B5" w:themeColor="accent1" w:themeShade="BF"/>
          <w:sz w:val="28"/>
          <w:szCs w:val="28"/>
          <w:rtl/>
        </w:rPr>
        <w:t>(</w:t>
      </w:r>
      <w:r w:rsidRPr="00B7606E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غير محتمل</w:t>
      </w:r>
      <w:r w:rsidRPr="00845504">
        <w:rPr>
          <w:rFonts w:asciiTheme="majorBidi" w:hAnsiTheme="majorBidi" w:cstheme="majorBidi"/>
          <w:color w:val="2E74B5" w:themeColor="accent1" w:themeShade="BF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>?</w:t>
      </w:r>
    </w:p>
    <w:p w14:paraId="502413FF" w14:textId="77777777" w:rsidR="0083452B" w:rsidRDefault="0083452B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mprobable </w:t>
      </w:r>
      <w:r w:rsidRPr="00532ECD">
        <w:rPr>
          <w:rFonts w:ascii="Simplified Arabic" w:hAnsi="Simplified Arabic" w:cs="Simplified Arabic"/>
          <w:sz w:val="28"/>
          <w:szCs w:val="28"/>
          <w:rtl/>
        </w:rPr>
        <w:t>غير محتمل</w:t>
      </w:r>
      <w:r>
        <w:rPr>
          <w:rFonts w:asciiTheme="majorBidi" w:hAnsiTheme="majorBidi" w:cstheme="majorBidi"/>
          <w:sz w:val="28"/>
          <w:szCs w:val="28"/>
          <w:rtl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 </w:t>
      </w:r>
    </w:p>
    <w:p w14:paraId="131FFC33" w14:textId="27431B0F" w:rsidR="0083452B" w:rsidRDefault="0083452B" w:rsidP="00652EDC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Breaking</w:t>
      </w:r>
      <w:r>
        <w:rPr>
          <w:rFonts w:asciiTheme="majorBidi" w:hAnsiTheme="majorBidi" w:cstheme="majorBidi"/>
          <w:sz w:val="28"/>
          <w:szCs w:val="28"/>
        </w:rPr>
        <w:t xml:space="preserve"> = </w:t>
      </w:r>
      <w:r w:rsidR="00652EDC">
        <w:rPr>
          <w:rFonts w:asciiTheme="majorBidi" w:hAnsiTheme="majorBidi" w:cstheme="majorBidi"/>
          <w:sz w:val="28"/>
          <w:szCs w:val="28"/>
        </w:rPr>
        <w:t xml:space="preserve">squash </w:t>
      </w:r>
      <w:r w:rsidR="00652EDC">
        <w:rPr>
          <w:rFonts w:asciiTheme="majorBidi" w:hAnsiTheme="majorBidi" w:cstheme="majorBidi" w:hint="cs"/>
          <w:sz w:val="28"/>
          <w:szCs w:val="28"/>
          <w:rtl/>
        </w:rPr>
        <w:t>يضرب</w:t>
      </w:r>
      <w:r w:rsidRPr="00532ECD">
        <w:rPr>
          <w:rFonts w:ascii="Simplified Arabic" w:hAnsi="Simplified Arabic" w:cs="Simplified Arabic"/>
          <w:sz w:val="28"/>
          <w:szCs w:val="28"/>
          <w:rtl/>
        </w:rPr>
        <w:t>/ يقرع الباب</w:t>
      </w:r>
    </w:p>
    <w:p w14:paraId="4D1AECD8" w14:textId="680B0AE0" w:rsidR="0083452B" w:rsidRDefault="0083452B" w:rsidP="00652EDC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Unconvincing</w:t>
      </w:r>
      <w:r>
        <w:rPr>
          <w:rFonts w:asciiTheme="majorBidi" w:hAnsiTheme="majorBidi" w:cstheme="majorBidi"/>
          <w:sz w:val="28"/>
          <w:szCs w:val="28"/>
        </w:rPr>
        <w:t xml:space="preserve"> = </w:t>
      </w:r>
      <w:r w:rsidR="00652EDC">
        <w:rPr>
          <w:rFonts w:asciiTheme="majorBidi" w:hAnsiTheme="majorBidi" w:cstheme="majorBidi"/>
          <w:sz w:val="28"/>
          <w:szCs w:val="28"/>
        </w:rPr>
        <w:t>far-fetched</w:t>
      </w:r>
      <w:r>
        <w:rPr>
          <w:rFonts w:asciiTheme="majorBidi" w:hAnsiTheme="majorBidi" w:cstheme="majorBidi"/>
          <w:sz w:val="28"/>
          <w:szCs w:val="28"/>
        </w:rPr>
        <w:t xml:space="preserve">. </w:t>
      </w:r>
      <w:r w:rsidRPr="00532ECD">
        <w:rPr>
          <w:rFonts w:ascii="Simplified Arabic" w:hAnsi="Simplified Arabic" w:cs="Simplified Arabic"/>
          <w:sz w:val="28"/>
          <w:szCs w:val="28"/>
          <w:rtl/>
        </w:rPr>
        <w:t>غير مقنع للعقل</w:t>
      </w:r>
      <w:r w:rsidRPr="00532ECD">
        <w:rPr>
          <w:rFonts w:ascii="Simplified Arabic" w:hAnsi="Simplified Arabic" w:cs="Simplified Arabic"/>
          <w:sz w:val="28"/>
          <w:szCs w:val="28"/>
        </w:rPr>
        <w:t xml:space="preserve">  </w:t>
      </w:r>
    </w:p>
    <w:p w14:paraId="1CFCFCC7" w14:textId="0AA07F86" w:rsidR="0083452B" w:rsidRDefault="0083452B" w:rsidP="00652EDC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Brighten </w:t>
      </w: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  <w:rtl/>
        </w:rPr>
        <w:t>(</w:t>
      </w:r>
      <w:r w:rsidRPr="00B7606E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ساطع</w:t>
      </w: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  <w:rtl/>
        </w:rPr>
        <w:t>)</w:t>
      </w:r>
      <w:r w:rsidR="00652EDC">
        <w:rPr>
          <w:rFonts w:asciiTheme="majorBidi" w:hAnsiTheme="majorBidi" w:cstheme="majorBidi"/>
          <w:sz w:val="28"/>
          <w:szCs w:val="28"/>
        </w:rPr>
        <w:t xml:space="preserve"> =</w:t>
      </w:r>
      <w:r w:rsidR="00652EDC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652EDC">
        <w:rPr>
          <w:rFonts w:asciiTheme="majorBidi" w:hAnsiTheme="majorBidi" w:cstheme="majorBidi"/>
          <w:sz w:val="28"/>
          <w:szCs w:val="28"/>
        </w:rPr>
        <w:t>shinning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532ECD">
        <w:rPr>
          <w:rFonts w:ascii="Simplified Arabic" w:hAnsi="Simplified Arabic" w:cs="Simplified Arabic"/>
          <w:sz w:val="28"/>
          <w:szCs w:val="28"/>
          <w:rtl/>
        </w:rPr>
        <w:t>(يلمع</w:t>
      </w:r>
      <w:r>
        <w:rPr>
          <w:rFonts w:asciiTheme="majorBidi" w:hAnsiTheme="majorBidi" w:cstheme="majorBidi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 xml:space="preserve">= shiny </w:t>
      </w:r>
      <w:r w:rsidRPr="00532ECD">
        <w:rPr>
          <w:rFonts w:ascii="Simplified Arabic" w:hAnsi="Simplified Arabic" w:cs="Simplified Arabic"/>
          <w:sz w:val="28"/>
          <w:szCs w:val="28"/>
          <w:rtl/>
        </w:rPr>
        <w:t>(يلمع)</w:t>
      </w:r>
      <w:r w:rsidRPr="00532ECD">
        <w:rPr>
          <w:rFonts w:ascii="Simplified Arabic" w:hAnsi="Simplified Arabic" w:cs="Simplified Arabic"/>
          <w:sz w:val="28"/>
          <w:szCs w:val="28"/>
        </w:rPr>
        <w:t xml:space="preserve"> </w:t>
      </w:r>
    </w:p>
    <w:p w14:paraId="307A1DC2" w14:textId="77777777" w:rsidR="0083452B" w:rsidRDefault="0083452B" w:rsidP="00652EDC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Greedy </w:t>
      </w: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  <w:rtl/>
        </w:rPr>
        <w:t>(</w:t>
      </w:r>
      <w:r w:rsidRPr="00B7606E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طماع</w:t>
      </w: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  <w:rtl/>
        </w:rPr>
        <w:t>)</w:t>
      </w: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=</w:t>
      </w:r>
      <w:r>
        <w:rPr>
          <w:rFonts w:asciiTheme="majorBidi" w:hAnsiTheme="majorBidi" w:cstheme="majorBidi"/>
          <w:sz w:val="28"/>
          <w:szCs w:val="28"/>
        </w:rPr>
        <w:t xml:space="preserve"> stingy </w:t>
      </w:r>
      <w:r>
        <w:rPr>
          <w:rFonts w:asciiTheme="majorBidi" w:hAnsiTheme="majorBidi" w:cstheme="majorBidi"/>
          <w:sz w:val="28"/>
          <w:szCs w:val="28"/>
          <w:rtl/>
        </w:rPr>
        <w:t>(جشع)</w:t>
      </w:r>
    </w:p>
    <w:p w14:paraId="57D46F8C" w14:textId="67904FD8" w:rsidR="0083452B" w:rsidRDefault="0083452B" w:rsidP="00652EDC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at does the pronoun "it" </w:t>
      </w:r>
      <w:r w:rsidR="00652EDC"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refers</w:t>
      </w: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?</w:t>
      </w:r>
    </w:p>
    <w:p w14:paraId="0BC8200F" w14:textId="77777777" w:rsidR="0083452B" w:rsidRDefault="0083452B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Star </w:t>
      </w:r>
      <w:r w:rsidRPr="00532ECD">
        <w:rPr>
          <w:rFonts w:ascii="Simplified Arabic" w:hAnsi="Simplified Arabic" w:cs="Simplified Arabic"/>
          <w:sz w:val="28"/>
          <w:szCs w:val="28"/>
          <w:rtl/>
        </w:rPr>
        <w:t>(نجم)</w:t>
      </w:r>
      <w:r>
        <w:rPr>
          <w:rFonts w:asciiTheme="majorBidi" w:hAnsiTheme="majorBidi" w:cstheme="majorBidi"/>
          <w:sz w:val="28"/>
          <w:szCs w:val="28"/>
        </w:rPr>
        <w:t xml:space="preserve"> – camera </w:t>
      </w:r>
      <w:r w:rsidRPr="00532ECD">
        <w:rPr>
          <w:rFonts w:ascii="Simplified Arabic" w:hAnsi="Simplified Arabic" w:cs="Simplified Arabic"/>
          <w:sz w:val="28"/>
          <w:szCs w:val="28"/>
          <w:rtl/>
        </w:rPr>
        <w:t>(كاميرا)</w:t>
      </w:r>
      <w:r>
        <w:rPr>
          <w:rFonts w:asciiTheme="majorBidi" w:hAnsiTheme="majorBidi" w:cstheme="majorBidi"/>
          <w:sz w:val="28"/>
          <w:szCs w:val="28"/>
        </w:rPr>
        <w:t xml:space="preserve"> </w:t>
      </w:r>
    </w:p>
    <w:p w14:paraId="17829CE5" w14:textId="77777777" w:rsidR="0083452B" w:rsidRDefault="0083452B" w:rsidP="00652EDC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 </w:t>
      </w: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main idea of the first paragraph?</w:t>
      </w:r>
    </w:p>
    <w:p w14:paraId="08C9AE93" w14:textId="322AB08F" w:rsidR="0083452B" w:rsidRDefault="0083452B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 The stars </w:t>
      </w:r>
      <w:r w:rsidRPr="00532ECD">
        <w:rPr>
          <w:rFonts w:ascii="Simplified Arabic" w:hAnsi="Simplified Arabic" w:cs="Simplified Arabic"/>
          <w:sz w:val="28"/>
          <w:szCs w:val="28"/>
          <w:rtl/>
        </w:rPr>
        <w:t>(النجوم</w:t>
      </w:r>
      <w:r>
        <w:rPr>
          <w:rFonts w:asciiTheme="majorBidi" w:hAnsiTheme="majorBidi" w:cstheme="majorBidi"/>
          <w:sz w:val="28"/>
          <w:szCs w:val="28"/>
          <w:rtl/>
        </w:rPr>
        <w:t>)</w:t>
      </w:r>
      <w:r>
        <w:rPr>
          <w:rFonts w:asciiTheme="majorBidi" w:hAnsiTheme="majorBidi" w:cstheme="majorBidi"/>
          <w:sz w:val="28"/>
          <w:szCs w:val="28"/>
        </w:rPr>
        <w:t>, shapes</w:t>
      </w:r>
      <w:r w:rsidRPr="00A83DC3">
        <w:rPr>
          <w:rFonts w:ascii="Simplified Arabic" w:hAnsi="Simplified Arabic" w:cs="Simplified Arabic"/>
          <w:sz w:val="28"/>
          <w:szCs w:val="28"/>
          <w:rtl/>
        </w:rPr>
        <w:t>(أشكال</w:t>
      </w:r>
      <w:r w:rsidR="00652EDC" w:rsidRPr="00A83DC3">
        <w:rPr>
          <w:rFonts w:ascii="Simplified Arabic" w:hAnsi="Simplified Arabic" w:cs="Simplified Arabic" w:hint="cs"/>
          <w:sz w:val="28"/>
          <w:szCs w:val="28"/>
          <w:rtl/>
        </w:rPr>
        <w:t>),</w:t>
      </w:r>
      <w:r>
        <w:rPr>
          <w:rFonts w:asciiTheme="majorBidi" w:hAnsiTheme="majorBidi" w:cstheme="majorBidi"/>
          <w:sz w:val="28"/>
          <w:szCs w:val="28"/>
        </w:rPr>
        <w:t xml:space="preserve"> colors</w:t>
      </w:r>
      <w:r>
        <w:rPr>
          <w:rFonts w:asciiTheme="majorBidi" w:hAnsiTheme="majorBidi" w:cstheme="majorBidi"/>
          <w:sz w:val="28"/>
          <w:szCs w:val="28"/>
          <w:rtl/>
        </w:rPr>
        <w:t>(</w:t>
      </w:r>
      <w:r w:rsidR="00652EDC" w:rsidRPr="00A83DC3">
        <w:rPr>
          <w:rFonts w:ascii="Simplified Arabic" w:hAnsi="Simplified Arabic" w:cs="Simplified Arabic" w:hint="cs"/>
          <w:sz w:val="28"/>
          <w:szCs w:val="28"/>
          <w:rtl/>
        </w:rPr>
        <w:t>ألوان)</w:t>
      </w:r>
      <w:r w:rsidR="00652EDC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652EDC" w:rsidRPr="00A83DC3">
        <w:rPr>
          <w:rFonts w:ascii="Simplified Arabic" w:hAnsi="Simplified Arabic" w:cs="Simplified Arabic"/>
          <w:sz w:val="28"/>
          <w:szCs w:val="28"/>
        </w:rPr>
        <w:t>and</w:t>
      </w:r>
      <w:r>
        <w:rPr>
          <w:rFonts w:asciiTheme="majorBidi" w:hAnsiTheme="majorBidi" w:cstheme="majorBidi"/>
          <w:sz w:val="28"/>
          <w:szCs w:val="28"/>
        </w:rPr>
        <w:t xml:space="preserve"> brighten</w:t>
      </w:r>
      <w:r w:rsidRPr="00A83DC3">
        <w:rPr>
          <w:rFonts w:ascii="Simplified Arabic" w:hAnsi="Simplified Arabic" w:cs="Simplified Arabic"/>
          <w:sz w:val="28"/>
          <w:szCs w:val="28"/>
          <w:rtl/>
        </w:rPr>
        <w:t>(لمعان)</w:t>
      </w:r>
      <w:r w:rsidRPr="00A83DC3">
        <w:rPr>
          <w:rFonts w:ascii="Simplified Arabic" w:hAnsi="Simplified Arabic" w:cs="Simplified Arabic"/>
          <w:sz w:val="28"/>
          <w:szCs w:val="28"/>
        </w:rPr>
        <w:t xml:space="preserve">. </w:t>
      </w:r>
    </w:p>
    <w:p w14:paraId="3C3AE56A" w14:textId="77777777" w:rsidR="0083452B" w:rsidRPr="007D661E" w:rsidRDefault="0083452B" w:rsidP="00652EDC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at is the main idea of the second paragraph? </w:t>
      </w:r>
    </w:p>
    <w:p w14:paraId="3A7FED33" w14:textId="745ADB3E" w:rsidR="0083452B" w:rsidRPr="00230E9B" w:rsidRDefault="0083452B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 We can divide</w:t>
      </w:r>
      <w:r w:rsidR="00845504">
        <w:rPr>
          <w:rFonts w:asciiTheme="majorBidi" w:hAnsiTheme="majorBidi" w:cstheme="majorBidi"/>
          <w:sz w:val="28"/>
          <w:szCs w:val="28"/>
        </w:rPr>
        <w:t xml:space="preserve"> </w:t>
      </w:r>
      <w:r w:rsidR="00845504" w:rsidRPr="003C016D">
        <w:rPr>
          <w:rFonts w:ascii="Simplified Arabic" w:hAnsi="Simplified Arabic" w:cs="Simplified Arabic" w:hint="cs"/>
          <w:sz w:val="28"/>
          <w:szCs w:val="28"/>
          <w:rtl/>
        </w:rPr>
        <w:t>(نقسمها)</w:t>
      </w:r>
      <w:r w:rsidRPr="003C016D">
        <w:rPr>
          <w:rFonts w:ascii="Simplified Arabic" w:hAnsi="Simplified Arabic" w:cs="Simplified Arabic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stars according</w:t>
      </w:r>
      <w:r w:rsidR="00845504">
        <w:rPr>
          <w:rFonts w:asciiTheme="majorBidi" w:hAnsiTheme="majorBidi" w:cstheme="majorBidi"/>
          <w:sz w:val="28"/>
          <w:szCs w:val="28"/>
        </w:rPr>
        <w:t xml:space="preserve"> </w:t>
      </w:r>
      <w:r w:rsidR="00845504" w:rsidRPr="003C016D">
        <w:rPr>
          <w:rFonts w:ascii="Simplified Arabic" w:hAnsi="Simplified Arabic" w:cs="Simplified Arabic" w:hint="cs"/>
          <w:sz w:val="28"/>
          <w:szCs w:val="28"/>
          <w:rtl/>
        </w:rPr>
        <w:t>(حسب)</w:t>
      </w:r>
      <w:r>
        <w:rPr>
          <w:rFonts w:asciiTheme="majorBidi" w:hAnsiTheme="majorBidi" w:cstheme="majorBidi"/>
          <w:sz w:val="28"/>
          <w:szCs w:val="28"/>
        </w:rPr>
        <w:t xml:space="preserve"> to their colors</w:t>
      </w:r>
      <w:r w:rsidR="00845504">
        <w:rPr>
          <w:rFonts w:asciiTheme="majorBidi" w:hAnsiTheme="majorBidi" w:cstheme="majorBidi"/>
          <w:sz w:val="28"/>
          <w:szCs w:val="28"/>
        </w:rPr>
        <w:t xml:space="preserve"> </w:t>
      </w:r>
      <w:r w:rsidR="00845504" w:rsidRPr="003C016D">
        <w:rPr>
          <w:rFonts w:ascii="Simplified Arabic" w:hAnsi="Simplified Arabic" w:cs="Simplified Arabic" w:hint="cs"/>
          <w:sz w:val="28"/>
          <w:szCs w:val="28"/>
          <w:rtl/>
        </w:rPr>
        <w:t>(لونها)</w:t>
      </w:r>
      <w:r w:rsidR="00845504">
        <w:rPr>
          <w:rFonts w:asciiTheme="majorBidi" w:hAnsiTheme="majorBidi" w:cstheme="majorBidi"/>
          <w:sz w:val="28"/>
          <w:szCs w:val="28"/>
        </w:rPr>
        <w:t xml:space="preserve">, size </w:t>
      </w:r>
      <w:r w:rsidR="00845504" w:rsidRPr="003C016D">
        <w:rPr>
          <w:rFonts w:ascii="Simplified Arabic" w:hAnsi="Simplified Arabic" w:cs="Simplified Arabic" w:hint="cs"/>
          <w:sz w:val="28"/>
          <w:szCs w:val="28"/>
          <w:rtl/>
        </w:rPr>
        <w:t>(مقاسها)</w:t>
      </w:r>
      <w:r w:rsidRPr="003C016D">
        <w:rPr>
          <w:rFonts w:ascii="Simplified Arabic" w:hAnsi="Simplified Arabic" w:cs="Simplified Arabic"/>
          <w:sz w:val="28"/>
          <w:szCs w:val="28"/>
        </w:rPr>
        <w:t xml:space="preserve">, </w:t>
      </w:r>
      <w:r>
        <w:rPr>
          <w:rFonts w:asciiTheme="majorBidi" w:hAnsiTheme="majorBidi" w:cstheme="majorBidi"/>
          <w:sz w:val="28"/>
          <w:szCs w:val="28"/>
        </w:rPr>
        <w:t>or if they are big or small</w:t>
      </w:r>
      <w:r w:rsidR="00845504" w:rsidRPr="003C016D">
        <w:rPr>
          <w:rFonts w:ascii="Simplified Arabic" w:hAnsi="Simplified Arabic" w:cs="Simplified Arabic" w:hint="cs"/>
          <w:sz w:val="28"/>
          <w:szCs w:val="28"/>
          <w:rtl/>
        </w:rPr>
        <w:t>(</w:t>
      </w:r>
      <w:r w:rsidR="00652EDC" w:rsidRPr="003C016D">
        <w:rPr>
          <w:rFonts w:ascii="Simplified Arabic" w:hAnsi="Simplified Arabic" w:cs="Simplified Arabic" w:hint="cs"/>
          <w:sz w:val="28"/>
          <w:szCs w:val="28"/>
          <w:rtl/>
        </w:rPr>
        <w:t>صغيرة)</w:t>
      </w:r>
      <w:r w:rsidR="00652EDC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652EDC">
        <w:rPr>
          <w:rFonts w:asciiTheme="majorBidi" w:hAnsiTheme="majorBidi" w:cstheme="majorBidi"/>
          <w:sz w:val="28"/>
          <w:szCs w:val="28"/>
        </w:rPr>
        <w:t>or</w:t>
      </w:r>
      <w:r>
        <w:rPr>
          <w:rFonts w:asciiTheme="majorBidi" w:hAnsiTheme="majorBidi" w:cstheme="majorBidi"/>
          <w:sz w:val="28"/>
          <w:szCs w:val="28"/>
        </w:rPr>
        <w:t xml:space="preserve"> super</w:t>
      </w:r>
      <w:r w:rsidR="00845504" w:rsidRPr="003C016D">
        <w:rPr>
          <w:rFonts w:ascii="Simplified Arabic" w:hAnsi="Simplified Arabic" w:cs="Simplified Arabic" w:hint="cs"/>
          <w:sz w:val="28"/>
          <w:szCs w:val="28"/>
          <w:rtl/>
        </w:rPr>
        <w:t>(كبيرة</w:t>
      </w:r>
      <w:proofErr w:type="gramStart"/>
      <w:r w:rsidR="00845504" w:rsidRPr="003C016D">
        <w:rPr>
          <w:rFonts w:ascii="Simplified Arabic" w:hAnsi="Simplified Arabic" w:cs="Simplified Arabic" w:hint="cs"/>
          <w:sz w:val="28"/>
          <w:szCs w:val="28"/>
          <w:rtl/>
        </w:rPr>
        <w:t xml:space="preserve">) </w:t>
      </w:r>
      <w:r>
        <w:rPr>
          <w:rFonts w:asciiTheme="majorBidi" w:hAnsiTheme="majorBidi" w:cstheme="majorBidi"/>
          <w:sz w:val="28"/>
          <w:szCs w:val="28"/>
        </w:rPr>
        <w:t>,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for example there are two stars, the first is bigger than the sun 40,000 times, the second is bigger than the sun 170,000 times.</w:t>
      </w:r>
      <w:r w:rsidR="00845504">
        <w:rPr>
          <w:rFonts w:asciiTheme="majorBidi" w:hAnsiTheme="majorBidi" w:cstheme="majorBidi"/>
          <w:sz w:val="28"/>
          <w:szCs w:val="28"/>
        </w:rPr>
        <w:t xml:space="preserve"> </w:t>
      </w:r>
      <w:r w:rsidR="00845504" w:rsidRPr="00230E9B">
        <w:rPr>
          <w:rFonts w:ascii="Simplified Arabic" w:hAnsi="Simplified Arabic" w:cs="Simplified Arabic" w:hint="cs"/>
          <w:sz w:val="28"/>
          <w:szCs w:val="28"/>
          <w:rtl/>
        </w:rPr>
        <w:t>(نجم أكبر من الشمس 40 ألف مرة، والثاني أكبر منها 170 ألف مرة.)</w:t>
      </w:r>
    </w:p>
    <w:p w14:paraId="58BB8143" w14:textId="77777777" w:rsidR="0083452B" w:rsidRPr="007D661E" w:rsidRDefault="00B669D3" w:rsidP="00652EDC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noProof/>
          <w:color w:val="5B9BD5" w:themeColor="accen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FEF78D6" wp14:editId="40FB72A6">
                <wp:simplePos x="0" y="0"/>
                <wp:positionH relativeFrom="column">
                  <wp:posOffset>2762250</wp:posOffset>
                </wp:positionH>
                <wp:positionV relativeFrom="paragraph">
                  <wp:posOffset>367665</wp:posOffset>
                </wp:positionV>
                <wp:extent cx="1447800" cy="314325"/>
                <wp:effectExtent l="0" t="0" r="19050" b="28575"/>
                <wp:wrapNone/>
                <wp:docPr id="3" name="مستطيل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90B80A" id="مستطيل 3" o:spid="_x0000_s1026" style="position:absolute;left:0;text-align:left;margin-left:217.5pt;margin-top:28.95pt;width:114pt;height:24.7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" fillcolor="white [3201]" strokecolor="#70ad47 [3209]" strokeweight="1pt"/>
            </w:pict>
          </mc:Fallback>
        </mc:AlternateContent>
      </w:r>
      <w:r w:rsidR="0083452B"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id the author use in comparing among stars?</w:t>
      </w:r>
    </w:p>
    <w:p w14:paraId="2C5AC8F9" w14:textId="77777777" w:rsidR="0083452B" w:rsidRDefault="0083452B" w:rsidP="00652EDC">
      <w:pPr>
        <w:tabs>
          <w:tab w:val="left" w:pos="3135"/>
        </w:tabs>
        <w:bidi w:val="0"/>
        <w:spacing w:line="360" w:lineRule="auto"/>
        <w:ind w:left="36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A- color     B- shape</w:t>
      </w:r>
      <w:r>
        <w:rPr>
          <w:rFonts w:asciiTheme="majorBidi" w:hAnsiTheme="majorBidi" w:cstheme="majorBidi"/>
          <w:sz w:val="28"/>
          <w:szCs w:val="28"/>
        </w:rPr>
        <w:tab/>
        <w:t>C- size</w:t>
      </w:r>
      <w:r w:rsidR="00845504">
        <w:rPr>
          <w:rFonts w:asciiTheme="majorBidi" w:hAnsiTheme="majorBidi" w:cstheme="majorBidi" w:hint="cs"/>
          <w:sz w:val="28"/>
          <w:szCs w:val="28"/>
          <w:rtl/>
        </w:rPr>
        <w:t xml:space="preserve">   </w:t>
      </w:r>
      <w:r w:rsidR="00845504">
        <w:rPr>
          <w:rFonts w:asciiTheme="majorBidi" w:hAnsiTheme="majorBidi" w:cstheme="majorBidi"/>
          <w:sz w:val="28"/>
          <w:szCs w:val="28"/>
        </w:rPr>
        <w:t xml:space="preserve">    d- brightens</w:t>
      </w:r>
      <w:r w:rsidR="007D661E" w:rsidRPr="00230E9B">
        <w:rPr>
          <w:rFonts w:ascii="Simplified Arabic" w:hAnsi="Simplified Arabic" w:cs="Simplified Arabic"/>
          <w:sz w:val="28"/>
          <w:szCs w:val="28"/>
        </w:rPr>
        <w:t xml:space="preserve"> </w:t>
      </w:r>
      <w:r w:rsidR="007D661E" w:rsidRPr="00230E9B">
        <w:rPr>
          <w:rFonts w:ascii="Simplified Arabic" w:hAnsi="Simplified Arabic" w:cs="Simplified Arabic" w:hint="cs"/>
          <w:sz w:val="28"/>
          <w:szCs w:val="28"/>
          <w:rtl/>
        </w:rPr>
        <w:t>(التوهج)</w:t>
      </w:r>
    </w:p>
    <w:p w14:paraId="302AE27C" w14:textId="783F6D29" w:rsidR="00652EDC" w:rsidRPr="00652EDC" w:rsidRDefault="00652EDC" w:rsidP="00652EDC">
      <w:pPr>
        <w:pStyle w:val="ListParagraph"/>
        <w:bidi w:val="0"/>
        <w:spacing w:line="360" w:lineRule="auto"/>
        <w:ind w:left="360"/>
        <w:jc w:val="both"/>
        <w:rPr>
          <w:rFonts w:asciiTheme="majorBidi" w:hAnsiTheme="majorBidi" w:cstheme="majorBidi"/>
          <w:sz w:val="28"/>
          <w:szCs w:val="28"/>
        </w:rPr>
      </w:pPr>
    </w:p>
    <w:p w14:paraId="31DCC5EF" w14:textId="61771343" w:rsidR="0083452B" w:rsidRDefault="0083452B" w:rsidP="00652EDC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lastRenderedPageBreak/>
        <w:t>What is the biggest star size?</w:t>
      </w:r>
      <w:r w:rsid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7D661E" w:rsidRPr="00B7606E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(ما هو أكبر نجم</w:t>
      </w:r>
      <w:r w:rsidR="007D661E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</w:p>
    <w:p w14:paraId="7DA2349E" w14:textId="77777777" w:rsidR="0083452B" w:rsidRPr="00230E9B" w:rsidRDefault="0083452B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t is bigger than the sun more than 170,000 times. </w:t>
      </w:r>
      <w:r w:rsidR="007D661E" w:rsidRPr="00230E9B">
        <w:rPr>
          <w:rFonts w:ascii="Simplified Arabic" w:hAnsi="Simplified Arabic" w:cs="Simplified Arabic" w:hint="cs"/>
          <w:sz w:val="28"/>
          <w:szCs w:val="28"/>
          <w:rtl/>
        </w:rPr>
        <w:t>(أكبر من الشمس 170 ألف مرة)</w:t>
      </w:r>
    </w:p>
    <w:p w14:paraId="52C98696" w14:textId="77777777" w:rsidR="0083452B" w:rsidRPr="007D661E" w:rsidRDefault="0083452B" w:rsidP="00652EDC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color that is not mentioned in the passage?</w:t>
      </w:r>
      <w:r w:rsid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7D661E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7D661E" w:rsidRPr="00B7606E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ما هو اللون الذي لم يذكر)</w:t>
      </w:r>
      <w:r w:rsidR="007D661E" w:rsidRPr="00B7606E">
        <w:rPr>
          <w:rFonts w:ascii="Simplified Arabic" w:hAnsi="Simplified Arabic" w:cs="Simplified Arabic"/>
          <w:color w:val="2E74B5" w:themeColor="accent1" w:themeShade="BF"/>
          <w:sz w:val="28"/>
          <w:szCs w:val="28"/>
        </w:rPr>
        <w:t xml:space="preserve"> </w:t>
      </w:r>
    </w:p>
    <w:p w14:paraId="183D05A1" w14:textId="77777777" w:rsidR="0083452B" w:rsidRDefault="0083452B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Green.</w:t>
      </w:r>
      <w:r w:rsidR="007D661E">
        <w:rPr>
          <w:rFonts w:asciiTheme="majorBidi" w:hAnsiTheme="majorBidi" w:cstheme="majorBidi"/>
          <w:sz w:val="28"/>
          <w:szCs w:val="28"/>
        </w:rPr>
        <w:t xml:space="preserve"> </w:t>
      </w:r>
      <w:r w:rsidR="007D661E">
        <w:rPr>
          <w:rFonts w:asciiTheme="majorBidi" w:hAnsiTheme="majorBidi" w:cstheme="majorBidi" w:hint="cs"/>
          <w:sz w:val="28"/>
          <w:szCs w:val="28"/>
          <w:rtl/>
        </w:rPr>
        <w:t>(</w:t>
      </w:r>
      <w:r w:rsidR="007D661E" w:rsidRPr="00B7606E">
        <w:rPr>
          <w:rFonts w:ascii="Simplified Arabic" w:hAnsi="Simplified Arabic" w:cs="Simplified Arabic"/>
          <w:sz w:val="28"/>
          <w:szCs w:val="28"/>
          <w:rtl/>
        </w:rPr>
        <w:t>الأخضر</w:t>
      </w:r>
      <w:r w:rsidR="007D661E">
        <w:rPr>
          <w:rFonts w:asciiTheme="majorBidi" w:hAnsiTheme="majorBidi" w:cstheme="majorBidi" w:hint="cs"/>
          <w:sz w:val="28"/>
          <w:szCs w:val="28"/>
          <w:rtl/>
        </w:rPr>
        <w:t>)</w:t>
      </w:r>
    </w:p>
    <w:p w14:paraId="780DC2DB" w14:textId="77777777" w:rsidR="0083452B" w:rsidRPr="007D661E" w:rsidRDefault="0083452B" w:rsidP="00652EDC">
      <w:pPr>
        <w:pStyle w:val="ListParagraph"/>
        <w:numPr>
          <w:ilvl w:val="0"/>
          <w:numId w:val="1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best title</w:t>
      </w:r>
      <w:r w:rsid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7D661E" w:rsidRPr="00B7606E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(أفضل عنوان</w:t>
      </w:r>
      <w:r w:rsidR="007D661E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Pr="007D661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of the passage?</w:t>
      </w:r>
    </w:p>
    <w:p w14:paraId="42F955CD" w14:textId="223C877B" w:rsidR="0083452B" w:rsidRDefault="0083452B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classified</w:t>
      </w:r>
      <w:r w:rsidR="007D661E" w:rsidRPr="00230E9B">
        <w:rPr>
          <w:rFonts w:ascii="Simplified Arabic" w:hAnsi="Simplified Arabic" w:cs="Simplified Arabic" w:hint="cs"/>
          <w:sz w:val="28"/>
          <w:szCs w:val="28"/>
          <w:rtl/>
        </w:rPr>
        <w:t>(</w:t>
      </w:r>
      <w:r w:rsidR="00652EDC" w:rsidRPr="00230E9B">
        <w:rPr>
          <w:rFonts w:ascii="Simplified Arabic" w:hAnsi="Simplified Arabic" w:cs="Simplified Arabic" w:hint="cs"/>
          <w:sz w:val="28"/>
          <w:szCs w:val="28"/>
          <w:rtl/>
        </w:rPr>
        <w:t>نقسم)</w:t>
      </w:r>
      <w:r w:rsidR="00652EDC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="00652EDC">
        <w:rPr>
          <w:rFonts w:asciiTheme="majorBidi" w:hAnsiTheme="majorBidi" w:cstheme="majorBidi"/>
          <w:sz w:val="28"/>
          <w:szCs w:val="28"/>
        </w:rPr>
        <w:t>of</w:t>
      </w:r>
      <w:r>
        <w:rPr>
          <w:rFonts w:asciiTheme="majorBidi" w:hAnsiTheme="majorBidi" w:cstheme="majorBidi"/>
          <w:sz w:val="28"/>
          <w:szCs w:val="28"/>
        </w:rPr>
        <w:t xml:space="preserve"> stars according</w:t>
      </w:r>
      <w:r w:rsidR="007D661E">
        <w:rPr>
          <w:rFonts w:asciiTheme="majorBidi" w:hAnsiTheme="majorBidi" w:cstheme="majorBidi"/>
          <w:sz w:val="28"/>
          <w:szCs w:val="28"/>
        </w:rPr>
        <w:t xml:space="preserve"> </w:t>
      </w:r>
      <w:r w:rsidR="007D661E">
        <w:rPr>
          <w:rFonts w:asciiTheme="majorBidi" w:hAnsiTheme="majorBidi" w:cstheme="majorBidi" w:hint="cs"/>
          <w:sz w:val="28"/>
          <w:szCs w:val="28"/>
          <w:rtl/>
        </w:rPr>
        <w:t>(</w:t>
      </w:r>
      <w:r w:rsidR="007D661E" w:rsidRPr="00230E9B">
        <w:rPr>
          <w:rFonts w:ascii="Simplified Arabic" w:hAnsi="Simplified Arabic" w:cs="Simplified Arabic" w:hint="cs"/>
          <w:sz w:val="28"/>
          <w:szCs w:val="28"/>
          <w:rtl/>
        </w:rPr>
        <w:t>حسب)</w:t>
      </w:r>
      <w:r w:rsidRPr="00230E9B">
        <w:rPr>
          <w:rFonts w:ascii="Simplified Arabic" w:hAnsi="Simplified Arabic" w:cs="Simplified Arabic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to their colors</w:t>
      </w:r>
      <w:r w:rsidR="007D661E">
        <w:rPr>
          <w:rFonts w:asciiTheme="majorBidi" w:hAnsiTheme="majorBidi" w:cstheme="majorBidi"/>
          <w:sz w:val="28"/>
          <w:szCs w:val="28"/>
        </w:rPr>
        <w:t xml:space="preserve"> </w:t>
      </w:r>
      <w:r w:rsidR="007D661E" w:rsidRPr="00230E9B">
        <w:rPr>
          <w:rFonts w:ascii="Simplified Arabic" w:hAnsi="Simplified Arabic" w:cs="Simplified Arabic" w:hint="cs"/>
          <w:sz w:val="28"/>
          <w:szCs w:val="28"/>
          <w:rtl/>
        </w:rPr>
        <w:t>(اللون)</w:t>
      </w:r>
      <w:r w:rsidRPr="00230E9B">
        <w:rPr>
          <w:rFonts w:ascii="Simplified Arabic" w:hAnsi="Simplified Arabic" w:cs="Simplified Arabic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and shapes</w:t>
      </w:r>
      <w:r w:rsidR="007D661E" w:rsidRPr="00230E9B">
        <w:rPr>
          <w:rFonts w:ascii="Simplified Arabic" w:hAnsi="Simplified Arabic" w:cs="Simplified Arabic" w:hint="cs"/>
          <w:sz w:val="28"/>
          <w:szCs w:val="28"/>
          <w:rtl/>
        </w:rPr>
        <w:t>(الشكل</w:t>
      </w:r>
      <w:r w:rsidR="00652EDC" w:rsidRPr="00230E9B">
        <w:rPr>
          <w:rFonts w:ascii="Simplified Arabic" w:hAnsi="Simplified Arabic" w:cs="Simplified Arabic" w:hint="cs"/>
          <w:sz w:val="28"/>
          <w:szCs w:val="28"/>
          <w:rtl/>
        </w:rPr>
        <w:t>)</w:t>
      </w:r>
      <w:r w:rsidR="00652EDC">
        <w:rPr>
          <w:rFonts w:asciiTheme="majorBidi" w:hAnsiTheme="majorBidi" w:cstheme="majorBidi" w:hint="cs"/>
          <w:sz w:val="28"/>
          <w:szCs w:val="28"/>
          <w:rtl/>
        </w:rPr>
        <w:t>.</w:t>
      </w:r>
    </w:p>
    <w:p w14:paraId="725D7841" w14:textId="77777777" w:rsidR="00F62327" w:rsidRDefault="00F62327" w:rsidP="00652EDC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06DB4D34" w14:textId="77777777" w:rsidR="00F62327" w:rsidRDefault="00F62327" w:rsidP="00652EDC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62D7379" w14:textId="77777777" w:rsidR="00F62327" w:rsidRDefault="00F62327" w:rsidP="00652EDC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38B3A98C" w14:textId="77777777" w:rsidR="00F62327" w:rsidRDefault="00F62327" w:rsidP="00652EDC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5F7C295D" w14:textId="77777777" w:rsidR="00F62327" w:rsidRDefault="00F62327" w:rsidP="00652EDC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394BB5E5" w14:textId="77777777" w:rsidR="00F62327" w:rsidRDefault="00F62327" w:rsidP="00652EDC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88DD541" w14:textId="77777777" w:rsidR="00F62327" w:rsidRDefault="00F62327" w:rsidP="00652EDC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43AE7E4" w14:textId="77777777" w:rsidR="00F62327" w:rsidRDefault="00F62327" w:rsidP="00652EDC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2DF0865" w14:textId="77777777" w:rsidR="00F62327" w:rsidRDefault="00F62327" w:rsidP="00652EDC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0151DA1F" w14:textId="77777777" w:rsidR="00F62327" w:rsidRDefault="00F62327" w:rsidP="00652EDC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3C29790E" w14:textId="77777777" w:rsidR="00F62327" w:rsidRDefault="00F62327" w:rsidP="00652EDC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1E15E4DB" w14:textId="77777777" w:rsidR="00F62327" w:rsidRDefault="00F62327" w:rsidP="00652EDC">
      <w:p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48575A7" w14:textId="77777777" w:rsidR="007D661E" w:rsidRPr="00652EDC" w:rsidRDefault="006A0E14" w:rsidP="00652EDC">
      <w:pPr>
        <w:pStyle w:val="ListParagraph"/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652EDC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الحشرات والنحل</w:t>
      </w:r>
    </w:p>
    <w:p w14:paraId="2EFF5C30" w14:textId="77777777" w:rsidR="006A0E14" w:rsidRDefault="00E81DD4" w:rsidP="00652EDC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E81DD4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ich paragraph talks about the bees?</w:t>
      </w:r>
    </w:p>
    <w:p w14:paraId="15807315" w14:textId="77777777" w:rsidR="007361C1" w:rsidRPr="007361C1" w:rsidRDefault="007361C1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>Paragraph number -------</w:t>
      </w:r>
    </w:p>
    <w:p w14:paraId="7BCBB7B4" w14:textId="77777777" w:rsidR="00E81DD4" w:rsidRDefault="00E81DD4" w:rsidP="00652EDC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oes the word "there refer to?</w:t>
      </w:r>
    </w:p>
    <w:p w14:paraId="515374BE" w14:textId="77777777" w:rsidR="007361C1" w:rsidRPr="007361C1" w:rsidRDefault="007361C1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Communication. </w:t>
      </w:r>
      <w:r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(</w:t>
      </w:r>
      <w:r w:rsidRPr="00B7606E">
        <w:rPr>
          <w:rFonts w:ascii="Simplified Arabic" w:hAnsi="Simplified Arabic" w:cs="Simplified Arabic"/>
          <w:color w:val="000000" w:themeColor="text1"/>
          <w:sz w:val="28"/>
          <w:szCs w:val="28"/>
          <w:rtl/>
        </w:rPr>
        <w:t>التواصل</w:t>
      </w:r>
      <w:r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)</w:t>
      </w:r>
    </w:p>
    <w:p w14:paraId="09B27CB6" w14:textId="77777777" w:rsidR="00E81DD4" w:rsidRDefault="00E81DD4" w:rsidP="00652EDC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best title of the passage?</w:t>
      </w:r>
    </w:p>
    <w:p w14:paraId="1F6703DF" w14:textId="77777777" w:rsidR="007361C1" w:rsidRPr="007361C1" w:rsidRDefault="007361C1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>The insects.</w:t>
      </w:r>
    </w:p>
    <w:p w14:paraId="4E0C4CDD" w14:textId="393F7197" w:rsidR="00E81DD4" w:rsidRDefault="00E81DD4" w:rsidP="00652EDC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at does the passage </w:t>
      </w:r>
      <w:r w:rsidR="00652EDC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talk</w:t>
      </w: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about?</w:t>
      </w:r>
    </w:p>
    <w:p w14:paraId="48EDA5BB" w14:textId="77777777" w:rsidR="007361C1" w:rsidRPr="007361C1" w:rsidRDefault="00664012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It talks about insects and their communication system </w:t>
      </w:r>
      <w:r w:rsidR="0000094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and how this was mentioned in </w:t>
      </w:r>
      <w:proofErr w:type="spellStart"/>
      <w:r w:rsidR="0000094F">
        <w:rPr>
          <w:rFonts w:asciiTheme="majorBidi" w:hAnsiTheme="majorBidi" w:cstheme="majorBidi"/>
          <w:color w:val="000000" w:themeColor="text1"/>
          <w:sz w:val="28"/>
          <w:szCs w:val="28"/>
        </w:rPr>
        <w:t>quran</w:t>
      </w:r>
      <w:proofErr w:type="spellEnd"/>
      <w:r w:rsidR="0000094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proofErr w:type="spellStart"/>
      <w:r w:rsidR="0000094F">
        <w:rPr>
          <w:rFonts w:asciiTheme="majorBidi" w:hAnsiTheme="majorBidi" w:cstheme="majorBidi"/>
          <w:color w:val="000000" w:themeColor="text1"/>
          <w:sz w:val="28"/>
          <w:szCs w:val="28"/>
        </w:rPr>
        <w:t>kareem</w:t>
      </w:r>
      <w:proofErr w:type="spellEnd"/>
      <w:r w:rsidR="0000094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before 1400 years.</w:t>
      </w:r>
    </w:p>
    <w:p w14:paraId="5FFBE2E7" w14:textId="77777777" w:rsidR="00E81DD4" w:rsidRDefault="00E81DD4" w:rsidP="00652EDC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benefit of the bees?</w:t>
      </w:r>
    </w:p>
    <w:p w14:paraId="5D3CAE4E" w14:textId="77777777" w:rsidR="0000094F" w:rsidRPr="0000094F" w:rsidRDefault="0000094F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>It makes honey to people. (food)</w:t>
      </w:r>
    </w:p>
    <w:p w14:paraId="7BF7BFDF" w14:textId="77777777" w:rsidR="00E81DD4" w:rsidRDefault="00E81DD4" w:rsidP="00652EDC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are the similarities between people and the bees?</w:t>
      </w:r>
      <w:r w:rsidR="00942439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</w:p>
    <w:p w14:paraId="6A88D089" w14:textId="072641FE" w:rsidR="00942439" w:rsidRPr="00942439" w:rsidRDefault="00942439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>They are all under pressure produce the same things {hor</w:t>
      </w:r>
      <w:r w:rsidR="00652EDC">
        <w:rPr>
          <w:rFonts w:asciiTheme="majorBidi" w:hAnsiTheme="majorBidi" w:cstheme="majorBidi"/>
          <w:color w:val="000000" w:themeColor="text1"/>
          <w:sz w:val="28"/>
          <w:szCs w:val="28"/>
        </w:rPr>
        <w:t>m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one}</w:t>
      </w:r>
    </w:p>
    <w:p w14:paraId="1DB501CC" w14:textId="6DE6F723" w:rsidR="00E81DD4" w:rsidRDefault="00E81DD4" w:rsidP="00652EDC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oes the word "</w:t>
      </w:r>
      <w:r w:rsidR="00652EDC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optimists</w:t>
      </w: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" mean?</w:t>
      </w:r>
    </w:p>
    <w:p w14:paraId="4412A369" w14:textId="77777777" w:rsidR="00942439" w:rsidRDefault="00942439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>Makes new things without fear.</w:t>
      </w:r>
    </w:p>
    <w:p w14:paraId="1A13C4BE" w14:textId="77777777" w:rsidR="00942439" w:rsidRDefault="0094243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036F7F73" w14:textId="77777777" w:rsidR="00942439" w:rsidRDefault="0094243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67790AC2" w14:textId="77777777" w:rsidR="00942439" w:rsidRDefault="0094243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299EA638" w14:textId="77777777" w:rsidR="00942439" w:rsidRDefault="0094243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465B81D8" w14:textId="77777777" w:rsidR="00942439" w:rsidRDefault="0094243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3F910A98" w14:textId="77777777" w:rsidR="00942439" w:rsidRDefault="0094243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3A503BDE" w14:textId="77777777" w:rsidR="00942439" w:rsidRDefault="0094243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3315748A" w14:textId="77777777" w:rsidR="00942439" w:rsidRDefault="0094243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59249125" w14:textId="77777777" w:rsidR="00942439" w:rsidRDefault="0094243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7111BA2B" w14:textId="4B235FE5" w:rsidR="00652EDC" w:rsidRPr="00652EDC" w:rsidRDefault="00942439" w:rsidP="00652EDC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652EDC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t>The fire fighter</w:t>
      </w:r>
    </w:p>
    <w:p w14:paraId="52F36E61" w14:textId="53ADBC73" w:rsidR="00652EDC" w:rsidRPr="00652EDC" w:rsidRDefault="00652EDC" w:rsidP="00652EDC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652EDC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t>رجل المطافي</w:t>
      </w:r>
    </w:p>
    <w:p w14:paraId="5BE55385" w14:textId="77777777" w:rsidR="00942439" w:rsidRDefault="00003EC2" w:rsidP="00652EDC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oes the pronoun "they" refer to?</w:t>
      </w:r>
    </w:p>
    <w:p w14:paraId="07C1F6F4" w14:textId="77777777" w:rsidR="00003EC2" w:rsidRPr="00003EC2" w:rsidRDefault="005D7684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 firefighters. </w:t>
      </w:r>
      <w:r w:rsidRPr="00B7606E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رجال الاطفاء</w:t>
      </w:r>
    </w:p>
    <w:p w14:paraId="372B95C1" w14:textId="71DEAACF" w:rsidR="00003EC2" w:rsidRDefault="00003EC2" w:rsidP="00652EDC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oes the word "flaming</w:t>
      </w:r>
      <w:r w:rsidR="00652EDC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" </w:t>
      </w:r>
      <w:r w:rsidR="00652EDC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5D7684" w:rsidRPr="00484131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 xml:space="preserve">ألسنة اللهب </w:t>
      </w:r>
      <w:r w:rsidR="00652EDC" w:rsidRPr="00484131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النيران</w:t>
      </w:r>
      <w:r w:rsidR="00652EDC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 w:rsidR="00652EDC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mean</w:t>
      </w: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?</w:t>
      </w:r>
    </w:p>
    <w:p w14:paraId="1E1CDFE9" w14:textId="77777777" w:rsidR="005D7684" w:rsidRPr="00003EC2" w:rsidRDefault="005D7684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Fire. </w:t>
      </w:r>
      <w:r w:rsidRPr="00B7606E">
        <w:rPr>
          <w:rFonts w:ascii="Simplified Arabic" w:hAnsi="Simplified Arabic" w:cs="Simplified Arabic"/>
          <w:color w:val="000000" w:themeColor="text1"/>
          <w:sz w:val="28"/>
          <w:szCs w:val="28"/>
          <w:rtl/>
        </w:rPr>
        <w:t>النار</w:t>
      </w:r>
    </w:p>
    <w:p w14:paraId="54C6BC78" w14:textId="77777777" w:rsidR="00003EC2" w:rsidRDefault="00003EC2" w:rsidP="00652EDC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oes the word "who" refer to?</w:t>
      </w:r>
    </w:p>
    <w:p w14:paraId="673924BA" w14:textId="77777777" w:rsidR="005D7684" w:rsidRPr="00003EC2" w:rsidRDefault="005D7684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The man. </w:t>
      </w:r>
    </w:p>
    <w:p w14:paraId="1642EB4F" w14:textId="77777777" w:rsidR="00003EC2" w:rsidRPr="005D7684" w:rsidRDefault="00003EC2" w:rsidP="00652EDC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y was the fire fighter exhausted</w:t>
      </w:r>
      <w:r w:rsidR="005D7684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5D7684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5D7684" w:rsidRPr="00484131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مرهق- متعب</w:t>
      </w:r>
      <w:r w:rsidR="005D7684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?</w:t>
      </w:r>
    </w:p>
    <w:p w14:paraId="2049F338" w14:textId="77777777" w:rsidR="005D7684" w:rsidRPr="005D7684" w:rsidRDefault="005D7684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5D7684">
        <w:rPr>
          <w:rFonts w:asciiTheme="majorBidi" w:hAnsiTheme="majorBidi" w:cstheme="majorBidi"/>
          <w:sz w:val="28"/>
          <w:szCs w:val="28"/>
        </w:rPr>
        <w:t xml:space="preserve">Because it makes every effort to extinguish </w:t>
      </w:r>
      <w:r w:rsidRPr="00B7606E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(يكافح</w:t>
      </w:r>
      <w:r w:rsidRPr="005D7684">
        <w:rPr>
          <w:rFonts w:asciiTheme="majorBidi" w:hAnsiTheme="majorBidi" w:cstheme="majorBidi" w:hint="cs"/>
          <w:sz w:val="28"/>
          <w:szCs w:val="28"/>
          <w:rtl/>
        </w:rPr>
        <w:t>)</w:t>
      </w:r>
      <w:r w:rsidRPr="005D7684">
        <w:rPr>
          <w:rFonts w:asciiTheme="majorBidi" w:hAnsiTheme="majorBidi" w:cstheme="majorBidi"/>
          <w:sz w:val="28"/>
          <w:szCs w:val="28"/>
        </w:rPr>
        <w:t xml:space="preserve"> the fire </w:t>
      </w:r>
      <w:r w:rsidRPr="005D7684">
        <w:rPr>
          <w:rFonts w:asciiTheme="majorBidi" w:hAnsiTheme="majorBidi" w:cstheme="majorBidi" w:hint="cs"/>
          <w:sz w:val="28"/>
          <w:szCs w:val="28"/>
          <w:rtl/>
        </w:rPr>
        <w:t>(</w:t>
      </w:r>
      <w:r w:rsidRPr="00B7606E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الحريق</w:t>
      </w:r>
      <w:r w:rsidRPr="005D7684">
        <w:rPr>
          <w:rFonts w:asciiTheme="majorBidi" w:hAnsiTheme="majorBidi" w:cstheme="majorBidi" w:hint="cs"/>
          <w:sz w:val="28"/>
          <w:szCs w:val="28"/>
          <w:rtl/>
        </w:rPr>
        <w:t>)</w:t>
      </w:r>
      <w:r w:rsidRPr="005D7684">
        <w:rPr>
          <w:rFonts w:asciiTheme="majorBidi" w:hAnsiTheme="majorBidi" w:cstheme="majorBidi"/>
          <w:sz w:val="28"/>
          <w:szCs w:val="28"/>
        </w:rPr>
        <w:t xml:space="preserve">. </w:t>
      </w:r>
    </w:p>
    <w:p w14:paraId="500463B0" w14:textId="77777777" w:rsidR="00003EC2" w:rsidRDefault="00003EC2" w:rsidP="00652EDC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wrong sentence in the passage?</w:t>
      </w:r>
    </w:p>
    <w:p w14:paraId="5371478E" w14:textId="77777777" w:rsidR="005D7684" w:rsidRPr="00003EC2" w:rsidRDefault="005D7684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Stay motionless. </w:t>
      </w:r>
      <w:r w:rsidRPr="00484131">
        <w:rPr>
          <w:rFonts w:ascii="Simplified Arabic" w:hAnsi="Simplified Arabic" w:cs="Simplified Arabic"/>
          <w:color w:val="000000" w:themeColor="text1"/>
          <w:sz w:val="28"/>
          <w:szCs w:val="28"/>
          <w:rtl/>
        </w:rPr>
        <w:t>البقاء بلا حراك</w:t>
      </w:r>
    </w:p>
    <w:p w14:paraId="3BD2ECA6" w14:textId="77777777" w:rsidR="00003EC2" w:rsidRDefault="00003EC2" w:rsidP="00652EDC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best thing to do in the case of fire?</w:t>
      </w:r>
    </w:p>
    <w:p w14:paraId="25CD82E2" w14:textId="77777777" w:rsidR="00DA197A" w:rsidRPr="00003EC2" w:rsidRDefault="00DA197A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>The courage in the fire to help other people (others).</w:t>
      </w:r>
    </w:p>
    <w:p w14:paraId="5822E520" w14:textId="77777777" w:rsidR="00003EC2" w:rsidRDefault="00003EC2" w:rsidP="00652EDC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problem that faced them?</w:t>
      </w:r>
    </w:p>
    <w:p w14:paraId="4DBCF256" w14:textId="0CC067D1" w:rsidR="00DA197A" w:rsidRPr="00003EC2" w:rsidRDefault="00DA197A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They were </w:t>
      </w:r>
      <w:r w:rsidR="00652EDC">
        <w:rPr>
          <w:rFonts w:asciiTheme="majorBidi" w:hAnsiTheme="majorBidi" w:cstheme="majorBidi"/>
          <w:color w:val="000000" w:themeColor="text1"/>
          <w:sz w:val="28"/>
          <w:szCs w:val="28"/>
        </w:rPr>
        <w:t>exhausted,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and he had a problem in his hand. </w:t>
      </w:r>
    </w:p>
    <w:p w14:paraId="64A9B4CB" w14:textId="77777777" w:rsidR="00003EC2" w:rsidRDefault="00003EC2" w:rsidP="00652EDC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id they do to extinguish the fire?</w:t>
      </w:r>
    </w:p>
    <w:p w14:paraId="5D89AAA2" w14:textId="77777777" w:rsidR="00DA197A" w:rsidRPr="00003EC2" w:rsidRDefault="00DA197A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Firebreak. </w:t>
      </w:r>
      <w:r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إخماد الحريق</w:t>
      </w:r>
    </w:p>
    <w:p w14:paraId="0563EF5B" w14:textId="77777777" w:rsidR="00003EC2" w:rsidRDefault="00003EC2" w:rsidP="00652EDC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Ben's job?</w:t>
      </w:r>
    </w:p>
    <w:p w14:paraId="65E23C1D" w14:textId="77777777" w:rsidR="00DA197A" w:rsidRPr="00003EC2" w:rsidRDefault="0011109E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>He is a fire fighter. He is the best one who can take care of his mates.</w:t>
      </w:r>
    </w:p>
    <w:p w14:paraId="33291E5F" w14:textId="77777777" w:rsidR="00003EC2" w:rsidRDefault="00003EC2" w:rsidP="00652EDC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What does the word "fire playing" mean?</w:t>
      </w:r>
    </w:p>
    <w:p w14:paraId="4B7EE353" w14:textId="4C5B70DA" w:rsidR="0011109E" w:rsidRDefault="0011109E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Extinguish the fire. </w:t>
      </w:r>
      <w:r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إطفاء الحريق</w:t>
      </w:r>
    </w:p>
    <w:p w14:paraId="6B053050" w14:textId="411B5417" w:rsidR="00652EDC" w:rsidRDefault="00652EDC" w:rsidP="00652EDC">
      <w:pPr>
        <w:pStyle w:val="ListParagraph"/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5075C6E7" w14:textId="77777777" w:rsidR="00652EDC" w:rsidRPr="00003EC2" w:rsidRDefault="00652EDC" w:rsidP="00652EDC">
      <w:pPr>
        <w:pStyle w:val="ListParagraph"/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5DE3C58F" w14:textId="77777777" w:rsidR="00003EC2" w:rsidRDefault="00003EC2" w:rsidP="00652EDC">
      <w:pPr>
        <w:pStyle w:val="ListParagraph"/>
        <w:numPr>
          <w:ilvl w:val="0"/>
          <w:numId w:val="7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lastRenderedPageBreak/>
        <w:t xml:space="preserve"> What does the word "greedy" mean?</w:t>
      </w:r>
    </w:p>
    <w:p w14:paraId="061EFA0F" w14:textId="77777777" w:rsidR="0011109E" w:rsidRDefault="0011109E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Stingy. </w:t>
      </w:r>
      <w:r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جشع، طماع</w:t>
      </w:r>
    </w:p>
    <w:p w14:paraId="623CA3B0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509F13C3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2469E9FA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122FABF2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4ED70504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4FA4B681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27803C88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57DD5975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457784EB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60928357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08E29777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6A2EE449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17105C5E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443D2CFC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0ECC599C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359D24DB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39EDBF05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76D68690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3F763130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0E09A3D7" w14:textId="77777777" w:rsidR="00652EDC" w:rsidRDefault="00652EDC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FF0000"/>
          <w:sz w:val="28"/>
          <w:szCs w:val="28"/>
        </w:rPr>
      </w:pPr>
    </w:p>
    <w:p w14:paraId="6888B9E8" w14:textId="77777777" w:rsidR="00652EDC" w:rsidRPr="00652EDC" w:rsidRDefault="0011109E" w:rsidP="00652EDC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652EDC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t>Panda</w:t>
      </w:r>
    </w:p>
    <w:p w14:paraId="6D6BD5A2" w14:textId="36A4F889" w:rsidR="0011109E" w:rsidRPr="00652EDC" w:rsidRDefault="0011109E" w:rsidP="00652EDC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652EDC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الباند</w:t>
      </w:r>
      <w:r w:rsidR="00652EDC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t>ا</w:t>
      </w:r>
    </w:p>
    <w:p w14:paraId="5CEF8CEE" w14:textId="77777777" w:rsidR="009777FF" w:rsidRPr="00182EB7" w:rsidRDefault="009777FF" w:rsidP="00652EDC">
      <w:pPr>
        <w:pStyle w:val="ListParagraph"/>
        <w:numPr>
          <w:ilvl w:val="0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5B9BD5" w:themeColor="accent1"/>
          <w:sz w:val="28"/>
          <w:szCs w:val="28"/>
        </w:rPr>
        <w:t>Why did the Chinese teach the panda the language?</w:t>
      </w:r>
    </w:p>
    <w:p w14:paraId="6CFE61A5" w14:textId="169CB243" w:rsidR="00182EB7" w:rsidRPr="00182EB7" w:rsidRDefault="00156CE4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>So that they feel that they are in their environment</w:t>
      </w:r>
      <w:r w:rsidR="00F00F33"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(البيئة</w:t>
      </w:r>
      <w:r w:rsidR="00AA0FAE"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).</w:t>
      </w:r>
    </w:p>
    <w:p w14:paraId="75F4F950" w14:textId="77777777" w:rsidR="00182EB7" w:rsidRDefault="00B669D3" w:rsidP="00652EDC">
      <w:pPr>
        <w:pStyle w:val="ListParagraph"/>
        <w:numPr>
          <w:ilvl w:val="0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noProof/>
          <w:color w:val="5B9BD5" w:themeColor="accen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96A1A08" wp14:editId="46756292">
                <wp:simplePos x="0" y="0"/>
                <wp:positionH relativeFrom="column">
                  <wp:posOffset>3248025</wp:posOffset>
                </wp:positionH>
                <wp:positionV relativeFrom="paragraph">
                  <wp:posOffset>226060</wp:posOffset>
                </wp:positionV>
                <wp:extent cx="1238250" cy="381000"/>
                <wp:effectExtent l="0" t="0" r="19050" b="19050"/>
                <wp:wrapNone/>
                <wp:docPr id="1" name="مستطيل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381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0A18DE" id="مستطيل 1" o:spid="_x0000_s1026" style="position:absolute;left:0;text-align:left;margin-left:255.75pt;margin-top:17.8pt;width:97.5pt;height:30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" fillcolor="white [3201]" strokecolor="#70ad47 [3209]" strokeweight="1pt"/>
            </w:pict>
          </mc:Fallback>
        </mc:AlternateContent>
      </w:r>
      <w:r w:rsidR="00182EB7">
        <w:rPr>
          <w:rFonts w:asciiTheme="majorBidi" w:hAnsiTheme="majorBidi" w:cstheme="majorBidi"/>
          <w:color w:val="5B9BD5" w:themeColor="accent1"/>
          <w:sz w:val="28"/>
          <w:szCs w:val="28"/>
        </w:rPr>
        <w:t>Who taught them the language?</w:t>
      </w:r>
    </w:p>
    <w:p w14:paraId="520D745D" w14:textId="77777777" w:rsidR="00156CE4" w:rsidRPr="00182EB7" w:rsidRDefault="00F00F33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Scientist- professors- the environment- teachers </w:t>
      </w:r>
      <w:r w:rsidR="008228F3"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(ا</w:t>
      </w:r>
      <w:r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لمعلمين</w:t>
      </w:r>
      <w:r w:rsidR="008228F3"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)</w:t>
      </w:r>
    </w:p>
    <w:p w14:paraId="6935E8D4" w14:textId="77777777" w:rsidR="00182EB7" w:rsidRDefault="00182EB7" w:rsidP="00652EDC">
      <w:pPr>
        <w:pStyle w:val="ListParagraph"/>
        <w:numPr>
          <w:ilvl w:val="0"/>
          <w:numId w:val="8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5B9BD5" w:themeColor="accent1"/>
          <w:sz w:val="28"/>
          <w:szCs w:val="28"/>
        </w:rPr>
        <w:t>Where do they live?</w:t>
      </w:r>
    </w:p>
    <w:p w14:paraId="5431ED13" w14:textId="77777777" w:rsidR="00F00F33" w:rsidRPr="00484131" w:rsidRDefault="00F00F33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Simplified Arabic" w:hAnsi="Simplified Arabic" w:cs="Simplified Arabic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>In Georgia.</w:t>
      </w:r>
      <w:r w:rsidRPr="00484131">
        <w:rPr>
          <w:rFonts w:ascii="Simplified Arabic" w:hAnsi="Simplified Arabic" w:cs="Simplified Arabic"/>
          <w:color w:val="000000" w:themeColor="text1"/>
          <w:sz w:val="28"/>
          <w:szCs w:val="28"/>
        </w:rPr>
        <w:t xml:space="preserve"> </w:t>
      </w:r>
      <w:r w:rsidRPr="00484131">
        <w:rPr>
          <w:rFonts w:ascii="Simplified Arabic" w:hAnsi="Simplified Arabic" w:cs="Simplified Arabic"/>
          <w:color w:val="000000" w:themeColor="text1"/>
          <w:sz w:val="28"/>
          <w:szCs w:val="28"/>
          <w:rtl/>
        </w:rPr>
        <w:t>جورجيا</w:t>
      </w:r>
    </w:p>
    <w:p w14:paraId="1A60C680" w14:textId="77777777" w:rsidR="00B47241" w:rsidRDefault="00B47241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0DABD2C0" w14:textId="77777777" w:rsidR="00B47241" w:rsidRDefault="00B47241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13C0D6B6" w14:textId="77777777" w:rsidR="00B47241" w:rsidRDefault="00B47241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67F9B81E" w14:textId="77777777" w:rsidR="00B47241" w:rsidRDefault="00B47241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721932FC" w14:textId="77777777" w:rsidR="00B47241" w:rsidRDefault="00B47241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4BC5D074" w14:textId="77777777" w:rsidR="00B47241" w:rsidRDefault="00B47241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7EDAC2FC" w14:textId="77777777" w:rsidR="00B47241" w:rsidRDefault="00B47241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29773D60" w14:textId="77777777" w:rsidR="00B47241" w:rsidRDefault="00B47241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5E7A6137" w14:textId="77777777" w:rsidR="00B47241" w:rsidRDefault="00B47241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17F076EA" w14:textId="77777777" w:rsidR="00B47241" w:rsidRDefault="00B47241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7F0EB31D" w14:textId="77777777" w:rsidR="00B47241" w:rsidRDefault="00B47241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71FA6401" w14:textId="77777777" w:rsidR="00B47241" w:rsidRDefault="00B47241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2DDB7FF6" w14:textId="77777777" w:rsidR="00B47241" w:rsidRDefault="00B47241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6077E0EC" w14:textId="77777777" w:rsidR="00B47241" w:rsidRPr="00652EDC" w:rsidRDefault="0057617C" w:rsidP="00652EDC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652EDC"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  <w:lastRenderedPageBreak/>
        <w:t>الكائن الغريب</w:t>
      </w:r>
    </w:p>
    <w:p w14:paraId="71FC98D8" w14:textId="77777777" w:rsidR="0057617C" w:rsidRDefault="0057617C" w:rsidP="00652EDC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y is the "liquid" "material" orange?</w:t>
      </w:r>
      <w:r w:rsidR="00FB1C22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FB1C22" w:rsidRPr="00484131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لماذا المادة برتقالية اللون؟</w:t>
      </w:r>
    </w:p>
    <w:p w14:paraId="028091E1" w14:textId="77777777" w:rsidR="00FB1C22" w:rsidRPr="00FB1C22" w:rsidRDefault="00FB1C22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It contains oil. </w:t>
      </w:r>
      <w:r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لأنها تحتوي على الزيت</w:t>
      </w:r>
    </w:p>
    <w:p w14:paraId="19691E83" w14:textId="7275002C" w:rsidR="0057617C" w:rsidRDefault="0057617C" w:rsidP="00652EDC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at does the pronoun "it" </w:t>
      </w:r>
      <w:r w:rsidR="00AA0FA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refers</w:t>
      </w: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to?</w:t>
      </w:r>
    </w:p>
    <w:p w14:paraId="70C43CCA" w14:textId="77777777" w:rsidR="00FB1C22" w:rsidRPr="00FB1C22" w:rsidRDefault="00FB1C22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Strange substance. </w:t>
      </w:r>
      <w:r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المادة الغريبة</w:t>
      </w:r>
    </w:p>
    <w:p w14:paraId="335D00E1" w14:textId="77777777" w:rsidR="0057617C" w:rsidRDefault="0057617C" w:rsidP="00652EDC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rue of the following sentences?</w:t>
      </w:r>
    </w:p>
    <w:p w14:paraId="11F77602" w14:textId="77777777" w:rsidR="00FB1C22" w:rsidRPr="00FB1C22" w:rsidRDefault="00FB1C22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Difficult belief. </w:t>
      </w:r>
      <w:r w:rsidR="001A4409"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صعب التصديق/ اعتقاد صعب</w:t>
      </w:r>
    </w:p>
    <w:p w14:paraId="5D76DC07" w14:textId="77777777" w:rsidR="0057617C" w:rsidRDefault="001F4D19" w:rsidP="00652EDC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ere did they find the strange substance?</w:t>
      </w:r>
      <w:r w:rsidR="00D83679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F16000" w:rsidRPr="00484131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أين وجدوا المادة الغريبة</w:t>
      </w:r>
      <w:r w:rsidR="00F16000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؟</w:t>
      </w:r>
    </w:p>
    <w:p w14:paraId="33E3E650" w14:textId="77777777" w:rsidR="007A5DC2" w:rsidRPr="007A5DC2" w:rsidRDefault="007A5DC2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>Between the town ----- and -----</w:t>
      </w:r>
      <w:r w:rsidR="00074E3C">
        <w:rPr>
          <w:rFonts w:asciiTheme="majorBidi" w:hAnsiTheme="majorBidi" w:cstheme="majorBidi"/>
          <w:color w:val="000000" w:themeColor="text1"/>
          <w:sz w:val="28"/>
          <w:szCs w:val="28"/>
        </w:rPr>
        <w:t>.</w:t>
      </w:r>
    </w:p>
    <w:p w14:paraId="490768DF" w14:textId="034878E3" w:rsidR="001F4D19" w:rsidRDefault="001F4D19" w:rsidP="00652EDC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at </w:t>
      </w:r>
      <w:r w:rsidR="00AA0FAE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does</w:t>
      </w: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the nearest meaning of the word "classify"</w:t>
      </w:r>
      <w:r w:rsidR="00F16000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7A5DC2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7A5DC2" w:rsidRPr="00484131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تصنيف</w:t>
      </w:r>
      <w:r w:rsidR="007A5DC2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?</w:t>
      </w:r>
    </w:p>
    <w:p w14:paraId="3C4F1CBC" w14:textId="77777777" w:rsidR="00074E3C" w:rsidRPr="00074E3C" w:rsidRDefault="00074E3C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Group </w:t>
      </w:r>
      <w:r w:rsidR="009C7B8F"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يصنف إلى مجموعات</w:t>
      </w:r>
    </w:p>
    <w:p w14:paraId="420E3D73" w14:textId="77777777" w:rsidR="001F4D19" w:rsidRDefault="001F4D19" w:rsidP="00652EDC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near</w:t>
      </w:r>
      <w:r w:rsidR="009C7B8F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e</w:t>
      </w: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st meaning of the word "concluded"</w:t>
      </w:r>
      <w:r w:rsidR="007A5DC2" w:rsidRPr="00484131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(يستنتج</w:t>
      </w:r>
      <w:proofErr w:type="gramStart"/>
      <w:r w:rsidR="007A5DC2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 xml:space="preserve">) </w:t>
      </w: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?</w:t>
      </w:r>
      <w:proofErr w:type="gramEnd"/>
    </w:p>
    <w:p w14:paraId="375846DC" w14:textId="77777777" w:rsidR="009C7B8F" w:rsidRPr="009C7B8F" w:rsidRDefault="009C7B8F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Consummated. </w:t>
      </w:r>
      <w:r w:rsidR="006B5C95" w:rsidRPr="00484131">
        <w:rPr>
          <w:rFonts w:ascii="Simplified Arabic" w:hAnsi="Simplified Arabic" w:cs="Simplified Arabic"/>
          <w:color w:val="000000" w:themeColor="text1"/>
          <w:sz w:val="28"/>
          <w:szCs w:val="28"/>
          <w:rtl/>
        </w:rPr>
        <w:t>استنتج</w:t>
      </w:r>
    </w:p>
    <w:p w14:paraId="50A336D8" w14:textId="77777777" w:rsidR="001F4D19" w:rsidRDefault="001F4D1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207BDCE7" w14:textId="77777777" w:rsidR="001F4D19" w:rsidRDefault="001F4D1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4AD65AFD" w14:textId="77777777" w:rsidR="001F4D19" w:rsidRDefault="001F4D1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1C6D8A48" w14:textId="77777777" w:rsidR="001F4D19" w:rsidRDefault="001F4D1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315EB4FD" w14:textId="77777777" w:rsidR="001F4D19" w:rsidRDefault="001F4D19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18A52BC2" w14:textId="77777777" w:rsidR="00652EDC" w:rsidRDefault="00652EDC" w:rsidP="00652EDC">
      <w:pPr>
        <w:bidi w:val="0"/>
        <w:spacing w:line="360" w:lineRule="auto"/>
        <w:rPr>
          <w:rFonts w:asciiTheme="majorBidi" w:hAnsiTheme="majorBidi" w:cstheme="majorBidi"/>
          <w:color w:val="2E74B5" w:themeColor="accent1" w:themeShade="BF"/>
          <w:sz w:val="28"/>
          <w:szCs w:val="28"/>
          <w:rtl/>
        </w:rPr>
      </w:pPr>
    </w:p>
    <w:p w14:paraId="0FBB6BC4" w14:textId="77777777" w:rsidR="00652EDC" w:rsidRDefault="00652EDC" w:rsidP="00652EDC">
      <w:pPr>
        <w:bidi w:val="0"/>
        <w:spacing w:line="360" w:lineRule="auto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</w:p>
    <w:p w14:paraId="5DB89473" w14:textId="138C7D9B" w:rsidR="00652EDC" w:rsidRPr="00652EDC" w:rsidRDefault="001F4D19" w:rsidP="00652EDC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</w:rPr>
      </w:pPr>
      <w:r w:rsidRPr="00652EDC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تسريب المياه</w:t>
      </w:r>
    </w:p>
    <w:p w14:paraId="4B281230" w14:textId="77777777" w:rsidR="00BA3AE7" w:rsidRDefault="00B669D3" w:rsidP="00652EDC">
      <w:pPr>
        <w:pStyle w:val="ListParagraph"/>
        <w:numPr>
          <w:ilvl w:val="0"/>
          <w:numId w:val="10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noProof/>
          <w:color w:val="5B9BD5" w:themeColor="accen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05367B0" wp14:editId="3ABD8CF3">
                <wp:simplePos x="0" y="0"/>
                <wp:positionH relativeFrom="column">
                  <wp:posOffset>390525</wp:posOffset>
                </wp:positionH>
                <wp:positionV relativeFrom="paragraph">
                  <wp:posOffset>214630</wp:posOffset>
                </wp:positionV>
                <wp:extent cx="1238250" cy="238125"/>
                <wp:effectExtent l="0" t="0" r="19050" b="28575"/>
                <wp:wrapNone/>
                <wp:docPr id="2" name="مستطيل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381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3D0C2E" id="مستطيل 2" o:spid="_x0000_s1026" style="position:absolute;left:0;text-align:left;margin-left:30.75pt;margin-top:16.9pt;width:97.5pt;height:18.75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" fillcolor="white [3201]" strokecolor="#70ad47 [3209]" strokeweight="1pt"/>
            </w:pict>
          </mc:Fallback>
        </mc:AlternateContent>
      </w:r>
      <w:r w:rsidR="001F4D19" w:rsidRPr="00BA3AE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kind of the email?</w:t>
      </w:r>
    </w:p>
    <w:p w14:paraId="5B4E94FA" w14:textId="77777777" w:rsidR="00BA3AE7" w:rsidRPr="00BA3AE7" w:rsidRDefault="00BA3AE7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Problem. </w:t>
      </w:r>
      <w:r w:rsidR="00CF5EF8"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(</w:t>
      </w:r>
      <w:r w:rsidR="00CF5EF8" w:rsidRPr="00484131">
        <w:rPr>
          <w:rFonts w:ascii="Simplified Arabic" w:hAnsi="Simplified Arabic" w:cs="Simplified Arabic"/>
          <w:color w:val="000000" w:themeColor="text1"/>
          <w:sz w:val="28"/>
          <w:szCs w:val="28"/>
          <w:rtl/>
        </w:rPr>
        <w:t>مشكلة</w:t>
      </w:r>
      <w:r w:rsidR="00CF5EF8"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)</w:t>
      </w:r>
      <w:r w:rsidR="00CF5EF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- thanks - reply of complement </w:t>
      </w:r>
      <w:r w:rsidR="00CF5EF8"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(</w:t>
      </w:r>
      <w:r w:rsidR="00CF5EF8"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رد على مشكلة</w:t>
      </w:r>
      <w:r w:rsidR="00CF5EF8"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)</w:t>
      </w:r>
    </w:p>
    <w:p w14:paraId="70B616FB" w14:textId="77777777" w:rsidR="001F4D19" w:rsidRPr="00BA3AE7" w:rsidRDefault="001F4D19" w:rsidP="00652EDC">
      <w:pPr>
        <w:pStyle w:val="ListParagraph"/>
        <w:numPr>
          <w:ilvl w:val="0"/>
          <w:numId w:val="10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 w:rsidRPr="00BA3AE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problem?</w:t>
      </w:r>
    </w:p>
    <w:p w14:paraId="149C850F" w14:textId="77777777" w:rsidR="00523737" w:rsidRPr="00523737" w:rsidRDefault="00523737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Leaking water. </w:t>
      </w:r>
      <w:r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تسريب الميا</w:t>
      </w:r>
      <w:r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ه</w:t>
      </w:r>
    </w:p>
    <w:p w14:paraId="53A95D40" w14:textId="77777777" w:rsidR="00523737" w:rsidRDefault="00630A4F" w:rsidP="00652EDC">
      <w:pPr>
        <w:pStyle w:val="ListParagraph"/>
        <w:numPr>
          <w:ilvl w:val="0"/>
          <w:numId w:val="10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reason for leaking water?</w:t>
      </w:r>
    </w:p>
    <w:p w14:paraId="236B410F" w14:textId="77777777" w:rsidR="00630A4F" w:rsidRDefault="00523737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Employees </w:t>
      </w:r>
      <w:r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(ا</w:t>
      </w:r>
      <w:r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لعمال</w:t>
      </w:r>
      <w:r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)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– materials</w:t>
      </w:r>
      <w:r w:rsidR="000E613C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="00221C65"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(</w:t>
      </w:r>
      <w:r w:rsidR="00221C65"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مواد البناء</w:t>
      </w:r>
      <w:r w:rsidR="00221C65"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)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– </w:t>
      </w:r>
      <w:r w:rsidR="00221C65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contractor </w:t>
      </w:r>
      <w:r w:rsidR="00221C65"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(</w:t>
      </w:r>
      <w:r w:rsidR="00221C65"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المقاول</w:t>
      </w:r>
      <w:r w:rsidR="00221C65">
        <w:rPr>
          <w:rFonts w:asciiTheme="majorBidi" w:hAnsiTheme="majorBidi" w:cstheme="majorBidi" w:hint="cs"/>
          <w:color w:val="000000" w:themeColor="text1"/>
          <w:sz w:val="28"/>
          <w:szCs w:val="28"/>
          <w:rtl/>
        </w:rPr>
        <w:t>)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. </w:t>
      </w:r>
      <w:r w:rsidR="00630A4F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</w:p>
    <w:p w14:paraId="64ABAA00" w14:textId="77777777" w:rsidR="00F00D17" w:rsidRDefault="00F00D17" w:rsidP="00652EDC">
      <w:pPr>
        <w:pStyle w:val="ListParagraph"/>
        <w:numPr>
          <w:ilvl w:val="0"/>
          <w:numId w:val="10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y did not they begin mending (repairing) </w:t>
      </w:r>
      <w:r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Pr="00484131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>الإصلاح</w:t>
      </w:r>
      <w:r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?</w:t>
      </w:r>
    </w:p>
    <w:p w14:paraId="28A59BC4" w14:textId="5F1D8AB0" w:rsidR="00BA3AE7" w:rsidRPr="00BA3AE7" w:rsidRDefault="00BA3AE7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There </w:t>
      </w:r>
      <w:r w:rsidR="00652EDC">
        <w:rPr>
          <w:rFonts w:asciiTheme="majorBidi" w:hAnsiTheme="majorBidi" w:cstheme="majorBidi"/>
          <w:color w:val="000000" w:themeColor="text1"/>
          <w:sz w:val="28"/>
          <w:szCs w:val="28"/>
        </w:rPr>
        <w:t>are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no employees now. </w:t>
      </w:r>
      <w:r w:rsidRPr="00484131">
        <w:rPr>
          <w:rFonts w:ascii="Simplified Arabic" w:hAnsi="Simplified Arabic" w:cs="Simplified Arabic" w:hint="cs"/>
          <w:color w:val="000000" w:themeColor="text1"/>
          <w:sz w:val="28"/>
          <w:szCs w:val="28"/>
          <w:rtl/>
        </w:rPr>
        <w:t>لا يوجد عمال الآن</w:t>
      </w:r>
    </w:p>
    <w:p w14:paraId="745578E7" w14:textId="77777777" w:rsidR="00F00D17" w:rsidRDefault="00F00D17" w:rsidP="00652EDC">
      <w:pPr>
        <w:pStyle w:val="ListParagraph"/>
        <w:numPr>
          <w:ilvl w:val="0"/>
          <w:numId w:val="10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is the nearest meaning of "sorry of"?</w:t>
      </w:r>
    </w:p>
    <w:p w14:paraId="0E0C39CC" w14:textId="77777777" w:rsidR="00BA3AE7" w:rsidRPr="00BA3AE7" w:rsidRDefault="00BA3AE7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Terrible. </w:t>
      </w:r>
    </w:p>
    <w:p w14:paraId="0611EE9A" w14:textId="77777777" w:rsidR="00F00D17" w:rsidRDefault="00F00D17" w:rsidP="00652EDC">
      <w:pPr>
        <w:pStyle w:val="ListParagraph"/>
        <w:numPr>
          <w:ilvl w:val="0"/>
          <w:numId w:val="10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What is </w:t>
      </w:r>
      <w:r w:rsidR="00432A46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the length of the guarantee?</w:t>
      </w:r>
      <w:r w:rsidR="00BA3AE7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BA3AE7"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ما مدة الضمان؟</w:t>
      </w:r>
    </w:p>
    <w:p w14:paraId="78FB32DA" w14:textId="77777777" w:rsidR="00432A46" w:rsidRDefault="00432A46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57DADC24" w14:textId="77777777" w:rsidR="00432A46" w:rsidRDefault="00432A46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023C302B" w14:textId="77777777" w:rsidR="00432A46" w:rsidRDefault="00432A46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5A1081FD" w14:textId="77777777" w:rsidR="00432A46" w:rsidRDefault="00432A46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4657B2BC" w14:textId="77777777" w:rsidR="00432A46" w:rsidRDefault="00432A46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2D70AF63" w14:textId="77777777" w:rsidR="00432A46" w:rsidRDefault="00432A46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570541AE" w14:textId="77777777" w:rsidR="00432A46" w:rsidRDefault="00432A46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7FB58C72" w14:textId="77777777" w:rsidR="00432A46" w:rsidRDefault="00432A46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72D9E241" w14:textId="77777777" w:rsidR="00432A46" w:rsidRDefault="00432A46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2BC9C6BC" w14:textId="77777777" w:rsidR="00432A46" w:rsidRDefault="00432A46" w:rsidP="00652EDC">
      <w:p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</w:p>
    <w:p w14:paraId="76D9DC28" w14:textId="77777777" w:rsidR="00432A46" w:rsidRPr="00652EDC" w:rsidRDefault="000F20F0" w:rsidP="00652EDC">
      <w:pPr>
        <w:bidi w:val="0"/>
        <w:spacing w:line="360" w:lineRule="auto"/>
        <w:jc w:val="center"/>
        <w:rPr>
          <w:rFonts w:ascii="Simplified Arabic" w:hAnsi="Simplified Arabic" w:cs="Simplified Arabic"/>
          <w:b/>
          <w:bCs/>
          <w:color w:val="FF0000"/>
          <w:sz w:val="32"/>
          <w:szCs w:val="32"/>
          <w:rtl/>
        </w:rPr>
      </w:pPr>
      <w:r w:rsidRPr="00652EDC">
        <w:rPr>
          <w:rFonts w:ascii="Simplified Arabic" w:hAnsi="Simplified Arabic" w:cs="Simplified Arabic" w:hint="cs"/>
          <w:b/>
          <w:bCs/>
          <w:color w:val="FF0000"/>
          <w:sz w:val="32"/>
          <w:szCs w:val="32"/>
          <w:rtl/>
        </w:rPr>
        <w:lastRenderedPageBreak/>
        <w:t>شاهد عيان- مشكلة حصلت في أوروبا</w:t>
      </w:r>
    </w:p>
    <w:p w14:paraId="1EDFDDC6" w14:textId="77777777" w:rsidR="000F20F0" w:rsidRDefault="000F20F0" w:rsidP="00652EDC">
      <w:pPr>
        <w:pStyle w:val="ListParagraph"/>
        <w:numPr>
          <w:ilvl w:val="0"/>
          <w:numId w:val="11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o we understand of the pronoun "we"?</w:t>
      </w:r>
    </w:p>
    <w:p w14:paraId="0D4BB67F" w14:textId="77777777" w:rsidR="00CE4623" w:rsidRPr="00CE4623" w:rsidRDefault="00CE4623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 w:rsidRPr="00CE4623">
        <w:rPr>
          <w:rFonts w:asciiTheme="majorBidi" w:hAnsiTheme="majorBidi" w:cstheme="majorBidi"/>
          <w:sz w:val="28"/>
          <w:szCs w:val="28"/>
        </w:rPr>
        <w:t>He felt their feelings and he lives with them, their life.</w:t>
      </w:r>
    </w:p>
    <w:p w14:paraId="2CA4D724" w14:textId="77777777" w:rsidR="000F20F0" w:rsidRDefault="000F20F0" w:rsidP="00652EDC">
      <w:pPr>
        <w:pStyle w:val="ListParagraph"/>
        <w:numPr>
          <w:ilvl w:val="0"/>
          <w:numId w:val="11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>What do you understand of the writer's word "</w:t>
      </w:r>
      <w:r w:rsidR="007911A8">
        <w:rPr>
          <w:rFonts w:asciiTheme="majorBidi" w:hAnsiTheme="majorBidi" w:cstheme="majorBidi"/>
          <w:color w:val="2E74B5" w:themeColor="accent1" w:themeShade="BF"/>
          <w:sz w:val="28"/>
          <w:szCs w:val="28"/>
        </w:rPr>
        <w:t>young"?</w:t>
      </w:r>
    </w:p>
    <w:p w14:paraId="4ADE51F9" w14:textId="77777777" w:rsidR="00CE4623" w:rsidRDefault="00CE4623" w:rsidP="00652EDC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Drama. He describes the situation.</w:t>
      </w:r>
    </w:p>
    <w:p w14:paraId="4DFBABC0" w14:textId="0C92483B" w:rsidR="007911A8" w:rsidRPr="000F20F0" w:rsidRDefault="00652EDC" w:rsidP="00652EDC">
      <w:pPr>
        <w:pStyle w:val="ListParagraph"/>
        <w:numPr>
          <w:ilvl w:val="0"/>
          <w:numId w:val="11"/>
        </w:numPr>
        <w:bidi w:val="0"/>
        <w:spacing w:line="360" w:lineRule="auto"/>
        <w:jc w:val="both"/>
        <w:rPr>
          <w:rFonts w:asciiTheme="majorBidi" w:hAnsiTheme="majorBidi" w:cstheme="majorBidi"/>
          <w:color w:val="2E74B5" w:themeColor="accent1" w:themeShade="BF"/>
          <w:sz w:val="28"/>
          <w:szCs w:val="28"/>
        </w:rPr>
      </w:pP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Eruption </w:t>
      </w:r>
      <w:r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(</w:t>
      </w:r>
      <w:r w:rsidR="007970E0" w:rsidRPr="00484131">
        <w:rPr>
          <w:rFonts w:ascii="Simplified Arabic" w:hAnsi="Simplified Arabic" w:cs="Simplified Arabic"/>
          <w:color w:val="2E74B5" w:themeColor="accent1" w:themeShade="BF"/>
          <w:sz w:val="28"/>
          <w:szCs w:val="28"/>
          <w:rtl/>
        </w:rPr>
        <w:t xml:space="preserve">ثوران </w:t>
      </w:r>
      <w:r w:rsidRPr="00484131">
        <w:rPr>
          <w:rFonts w:ascii="Simplified Arabic" w:hAnsi="Simplified Arabic" w:cs="Simplified Arabic" w:hint="cs"/>
          <w:color w:val="2E74B5" w:themeColor="accent1" w:themeShade="BF"/>
          <w:sz w:val="28"/>
          <w:szCs w:val="28"/>
          <w:rtl/>
        </w:rPr>
        <w:t>بركاني</w:t>
      </w:r>
      <w:r>
        <w:rPr>
          <w:rFonts w:asciiTheme="majorBidi" w:hAnsiTheme="majorBidi" w:cstheme="majorBidi" w:hint="cs"/>
          <w:color w:val="2E74B5" w:themeColor="accent1" w:themeShade="BF"/>
          <w:sz w:val="28"/>
          <w:szCs w:val="28"/>
          <w:rtl/>
        </w:rPr>
        <w:t>)</w:t>
      </w:r>
      <w:r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=</w:t>
      </w:r>
      <w:r w:rsidR="007911A8">
        <w:rPr>
          <w:rFonts w:asciiTheme="majorBidi" w:hAnsiTheme="majorBidi" w:cstheme="majorBidi"/>
          <w:color w:val="2E74B5" w:themeColor="accent1" w:themeShade="BF"/>
          <w:sz w:val="28"/>
          <w:szCs w:val="28"/>
        </w:rPr>
        <w:t xml:space="preserve"> </w:t>
      </w:r>
      <w:r w:rsidR="007970E0">
        <w:rPr>
          <w:rFonts w:asciiTheme="majorBidi" w:hAnsiTheme="majorBidi" w:cstheme="majorBidi"/>
          <w:sz w:val="28"/>
          <w:szCs w:val="28"/>
        </w:rPr>
        <w:t xml:space="preserve">explosion of volcano </w:t>
      </w:r>
      <w:r w:rsidR="007970E0">
        <w:rPr>
          <w:rFonts w:asciiTheme="majorBidi" w:hAnsiTheme="majorBidi" w:cstheme="majorBidi" w:hint="cs"/>
          <w:sz w:val="28"/>
          <w:szCs w:val="28"/>
          <w:rtl/>
        </w:rPr>
        <w:t>(</w:t>
      </w:r>
      <w:r w:rsidR="007970E0" w:rsidRPr="00484131">
        <w:rPr>
          <w:rFonts w:ascii="Simplified Arabic" w:hAnsi="Simplified Arabic" w:cs="Simplified Arabic"/>
          <w:sz w:val="28"/>
          <w:szCs w:val="28"/>
          <w:rtl/>
        </w:rPr>
        <w:t>انفجار بركاني</w:t>
      </w:r>
      <w:r w:rsidR="007970E0">
        <w:rPr>
          <w:rFonts w:asciiTheme="majorBidi" w:hAnsiTheme="majorBidi" w:cstheme="majorBidi" w:hint="cs"/>
          <w:sz w:val="28"/>
          <w:szCs w:val="28"/>
          <w:rtl/>
        </w:rPr>
        <w:t>)</w:t>
      </w:r>
    </w:p>
    <w:p w14:paraId="4AF8CCFA" w14:textId="77777777" w:rsidR="00182EB7" w:rsidRPr="00182EB7" w:rsidRDefault="00182EB7" w:rsidP="00652EDC">
      <w:pPr>
        <w:pStyle w:val="ListParagraph"/>
        <w:bidi w:val="0"/>
        <w:spacing w:line="360" w:lineRule="auto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45DC5FB2" w14:textId="77777777" w:rsidR="007D661E" w:rsidRDefault="00DA197A" w:rsidP="00652EDC">
      <w:pPr>
        <w:pStyle w:val="ListParagraph"/>
        <w:tabs>
          <w:tab w:val="left" w:pos="2760"/>
        </w:tabs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</w:p>
    <w:p w14:paraId="32501771" w14:textId="77777777" w:rsidR="007D661E" w:rsidRDefault="007D661E" w:rsidP="00652EDC">
      <w:pPr>
        <w:pStyle w:val="ListParagraph"/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45A0137B" w14:textId="77777777" w:rsidR="0083452B" w:rsidRDefault="0083452B" w:rsidP="00652EDC">
      <w:pPr>
        <w:pStyle w:val="ListParagraph"/>
        <w:bidi w:val="0"/>
        <w:spacing w:line="36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</w:p>
    <w:p w14:paraId="29182FD3" w14:textId="77777777" w:rsidR="00452BC5" w:rsidRPr="0083452B" w:rsidRDefault="00452BC5" w:rsidP="00652EDC">
      <w:pPr>
        <w:spacing w:line="360" w:lineRule="auto"/>
        <w:jc w:val="both"/>
      </w:pPr>
    </w:p>
    <w:sectPr w:rsidR="00452BC5" w:rsidRPr="0083452B" w:rsidSect="00F47859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7496F"/>
    <w:multiLevelType w:val="hybridMultilevel"/>
    <w:tmpl w:val="0FC8CFEC"/>
    <w:lvl w:ilvl="0" w:tplc="C792A65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74D67"/>
    <w:multiLevelType w:val="hybridMultilevel"/>
    <w:tmpl w:val="435A5E92"/>
    <w:lvl w:ilvl="0" w:tplc="940E6CD6">
      <w:start w:val="1"/>
      <w:numFmt w:val="decimal"/>
      <w:lvlText w:val="%1."/>
      <w:lvlJc w:val="left"/>
      <w:pPr>
        <w:ind w:left="360" w:hanging="360"/>
      </w:pPr>
      <w:rPr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51647"/>
    <w:multiLevelType w:val="hybridMultilevel"/>
    <w:tmpl w:val="61186E56"/>
    <w:lvl w:ilvl="0" w:tplc="312A8BD0">
      <w:start w:val="1"/>
      <w:numFmt w:val="decimal"/>
      <w:lvlText w:val="%1."/>
      <w:lvlJc w:val="left"/>
      <w:pPr>
        <w:ind w:left="360" w:hanging="360"/>
      </w:pPr>
      <w:rPr>
        <w:color w:val="5B9BD5" w:themeColor="accen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5D2DDC"/>
    <w:multiLevelType w:val="hybridMultilevel"/>
    <w:tmpl w:val="7B5AB45C"/>
    <w:lvl w:ilvl="0" w:tplc="940E6CD6">
      <w:start w:val="1"/>
      <w:numFmt w:val="decimal"/>
      <w:lvlText w:val="%1."/>
      <w:lvlJc w:val="left"/>
      <w:pPr>
        <w:ind w:left="720" w:hanging="360"/>
      </w:pPr>
      <w:rPr>
        <w:color w:val="5B9BD5" w:themeColor="accen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8B0129"/>
    <w:multiLevelType w:val="hybridMultilevel"/>
    <w:tmpl w:val="7B5AB45C"/>
    <w:lvl w:ilvl="0" w:tplc="940E6CD6">
      <w:start w:val="1"/>
      <w:numFmt w:val="decimal"/>
      <w:lvlText w:val="%1."/>
      <w:lvlJc w:val="left"/>
      <w:pPr>
        <w:ind w:left="360" w:hanging="360"/>
      </w:pPr>
      <w:rPr>
        <w:color w:val="5B9BD5" w:themeColor="accen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9B3803"/>
    <w:multiLevelType w:val="hybridMultilevel"/>
    <w:tmpl w:val="0DD28326"/>
    <w:lvl w:ilvl="0" w:tplc="940E6CD6">
      <w:start w:val="1"/>
      <w:numFmt w:val="decimal"/>
      <w:lvlText w:val="%1."/>
      <w:lvlJc w:val="left"/>
      <w:pPr>
        <w:ind w:left="360" w:hanging="360"/>
      </w:pPr>
      <w:rPr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93E3F3C"/>
    <w:multiLevelType w:val="hybridMultilevel"/>
    <w:tmpl w:val="07F4745C"/>
    <w:lvl w:ilvl="0" w:tplc="4D367020">
      <w:start w:val="1"/>
      <w:numFmt w:val="decimal"/>
      <w:lvlText w:val="%1."/>
      <w:lvlJc w:val="left"/>
      <w:pPr>
        <w:ind w:left="360" w:hanging="360"/>
      </w:pPr>
      <w:rPr>
        <w:color w:val="2E74B5" w:themeColor="accent1" w:themeShade="BF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690389F"/>
    <w:multiLevelType w:val="hybridMultilevel"/>
    <w:tmpl w:val="7BF264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A3074D"/>
    <w:multiLevelType w:val="hybridMultilevel"/>
    <w:tmpl w:val="FBCA3F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2"/>
  </w:num>
  <w:num w:numId="5">
    <w:abstractNumId w:val="8"/>
  </w:num>
  <w:num w:numId="6">
    <w:abstractNumId w:val="7"/>
  </w:num>
  <w:num w:numId="7">
    <w:abstractNumId w:val="6"/>
  </w:num>
  <w:num w:numId="8">
    <w:abstractNumId w:val="4"/>
  </w:num>
  <w:num w:numId="9">
    <w:abstractNumId w:val="3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zS0NDW3MDE3MjVQ0lEKTi0uzszPAykwrAUA+Cf1KiwAAAA="/>
  </w:docVars>
  <w:rsids>
    <w:rsidRoot w:val="0083452B"/>
    <w:rsid w:val="0000094F"/>
    <w:rsid w:val="00003EC2"/>
    <w:rsid w:val="00074E3C"/>
    <w:rsid w:val="000E613C"/>
    <w:rsid w:val="000F20F0"/>
    <w:rsid w:val="0011109E"/>
    <w:rsid w:val="00156CE4"/>
    <w:rsid w:val="00182EB7"/>
    <w:rsid w:val="001A4409"/>
    <w:rsid w:val="001F4D19"/>
    <w:rsid w:val="00221C65"/>
    <w:rsid w:val="00230E9B"/>
    <w:rsid w:val="003C016D"/>
    <w:rsid w:val="00432A46"/>
    <w:rsid w:val="00452BC5"/>
    <w:rsid w:val="00484131"/>
    <w:rsid w:val="00523737"/>
    <w:rsid w:val="00532ECD"/>
    <w:rsid w:val="0057617C"/>
    <w:rsid w:val="005D7684"/>
    <w:rsid w:val="00630A4F"/>
    <w:rsid w:val="00652EDC"/>
    <w:rsid w:val="00664012"/>
    <w:rsid w:val="006810CF"/>
    <w:rsid w:val="006A0E14"/>
    <w:rsid w:val="006B5C95"/>
    <w:rsid w:val="007361C1"/>
    <w:rsid w:val="007911A8"/>
    <w:rsid w:val="007970E0"/>
    <w:rsid w:val="007A5DC2"/>
    <w:rsid w:val="007D661E"/>
    <w:rsid w:val="008228F3"/>
    <w:rsid w:val="0083452B"/>
    <w:rsid w:val="00845504"/>
    <w:rsid w:val="00864607"/>
    <w:rsid w:val="008C2027"/>
    <w:rsid w:val="00942439"/>
    <w:rsid w:val="009777FF"/>
    <w:rsid w:val="009C7B8F"/>
    <w:rsid w:val="00A83DC3"/>
    <w:rsid w:val="00AA0FAE"/>
    <w:rsid w:val="00B47241"/>
    <w:rsid w:val="00B669D3"/>
    <w:rsid w:val="00B7606E"/>
    <w:rsid w:val="00BA3AE7"/>
    <w:rsid w:val="00CE4623"/>
    <w:rsid w:val="00CF5EF8"/>
    <w:rsid w:val="00D83679"/>
    <w:rsid w:val="00DA197A"/>
    <w:rsid w:val="00DD018C"/>
    <w:rsid w:val="00E81DD4"/>
    <w:rsid w:val="00E81E88"/>
    <w:rsid w:val="00F00D17"/>
    <w:rsid w:val="00F00F33"/>
    <w:rsid w:val="00F16000"/>
    <w:rsid w:val="00F47859"/>
    <w:rsid w:val="00F62327"/>
    <w:rsid w:val="00FB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F634EE3"/>
  <w15:chartTrackingRefBased/>
  <w15:docId w15:val="{B281C6C7-C0F0-4C07-9D54-CCC1AA424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452B"/>
    <w:pPr>
      <w:bidi/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45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17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D27242-0F62-4DB6-A2B6-46A22E765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3979</TotalTime>
  <Pages>9</Pages>
  <Words>662</Words>
  <Characters>377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 7 ARABIC</dc:creator>
  <cp:keywords/>
  <dc:description/>
  <cp:lastModifiedBy>PC</cp:lastModifiedBy>
  <cp:revision>61</cp:revision>
  <dcterms:created xsi:type="dcterms:W3CDTF">2013-12-31T20:24:00Z</dcterms:created>
  <dcterms:modified xsi:type="dcterms:W3CDTF">2018-06-12T12:21:00Z</dcterms:modified>
</cp:coreProperties>
</file>